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58"/>
        <w:gridCol w:w="485"/>
        <w:gridCol w:w="284"/>
        <w:gridCol w:w="141"/>
        <w:gridCol w:w="284"/>
        <w:gridCol w:w="425"/>
        <w:gridCol w:w="1134"/>
        <w:gridCol w:w="812"/>
        <w:gridCol w:w="2307"/>
        <w:gridCol w:w="2692"/>
        <w:gridCol w:w="376"/>
      </w:tblGrid>
      <w:tr w:rsidR="00A45EC3" w:rsidRPr="009C130D" w14:paraId="6EEEDF05" w14:textId="77777777" w:rsidTr="00597576">
        <w:trPr>
          <w:trHeight w:val="532"/>
        </w:trPr>
        <w:tc>
          <w:tcPr>
            <w:tcW w:w="1925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AF47927" w14:textId="77777777" w:rsidR="00A45EC3" w:rsidRPr="00995BEA" w:rsidRDefault="00A45EC3" w:rsidP="008134EB">
            <w:pPr>
              <w:ind w:right="-864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MY" w:eastAsia="en-MY"/>
              </w:rPr>
              <w:drawing>
                <wp:anchor distT="0" distB="0" distL="114300" distR="114300" simplePos="0" relativeHeight="251660288" behindDoc="1" locked="0" layoutInCell="1" allowOverlap="1" wp14:anchorId="24AE9DEB" wp14:editId="479F96A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-325120</wp:posOffset>
                  </wp:positionV>
                  <wp:extent cx="725170" cy="707390"/>
                  <wp:effectExtent l="0" t="0" r="0" b="0"/>
                  <wp:wrapThrough wrapText="bothSides">
                    <wp:wrapPolygon edited="0">
                      <wp:start x="4539" y="0"/>
                      <wp:lineTo x="0" y="3490"/>
                      <wp:lineTo x="0" y="13961"/>
                      <wp:lineTo x="3405" y="18614"/>
                      <wp:lineTo x="6809" y="20941"/>
                      <wp:lineTo x="7377" y="20941"/>
                      <wp:lineTo x="16455" y="20941"/>
                      <wp:lineTo x="17023" y="20941"/>
                      <wp:lineTo x="19860" y="18614"/>
                      <wp:lineTo x="20995" y="16287"/>
                      <wp:lineTo x="20995" y="8725"/>
                      <wp:lineTo x="20427" y="0"/>
                      <wp:lineTo x="4539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170" cy="707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94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330AB" w14:textId="57EE977D" w:rsidR="00A45EC3" w:rsidRPr="00A45EC3" w:rsidRDefault="00A45EC3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6C0E58">
              <w:rPr>
                <w:rFonts w:ascii="Univers (W1)" w:hAnsi="Univers (W1)"/>
                <w:b/>
                <w:sz w:val="40"/>
                <w:szCs w:val="36"/>
              </w:rPr>
              <w:t>CIVIL AVIATION AUTHORITY OF MALAYSIA</w:t>
            </w:r>
          </w:p>
        </w:tc>
      </w:tr>
      <w:tr w:rsidR="00A45EC3" w:rsidRPr="009C130D" w14:paraId="5CEAA126" w14:textId="77777777" w:rsidTr="00597576">
        <w:trPr>
          <w:trHeight w:val="532"/>
        </w:trPr>
        <w:tc>
          <w:tcPr>
            <w:tcW w:w="1925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74AC3EF4" w14:textId="77777777" w:rsidR="00A45EC3" w:rsidRDefault="00A45EC3" w:rsidP="008134EB">
            <w:pPr>
              <w:ind w:right="-864"/>
              <w:jc w:val="both"/>
              <w:rPr>
                <w:rFonts w:ascii="Arial" w:hAnsi="Arial"/>
                <w:noProof/>
              </w:rPr>
            </w:pPr>
          </w:p>
        </w:tc>
        <w:tc>
          <w:tcPr>
            <w:tcW w:w="894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6536B" w14:textId="157A04F2" w:rsidR="00A45EC3" w:rsidRPr="006C0E58" w:rsidRDefault="008F5596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141"/>
              <w:jc w:val="center"/>
              <w:rPr>
                <w:rFonts w:ascii="Arial" w:hAnsi="Arial"/>
                <w:b/>
                <w:sz w:val="22"/>
                <w:szCs w:val="24"/>
              </w:rPr>
            </w:pPr>
            <w:r>
              <w:rPr>
                <w:rFonts w:ascii="Arial" w:hAnsi="Arial"/>
                <w:b/>
                <w:sz w:val="22"/>
                <w:szCs w:val="24"/>
              </w:rPr>
              <w:t xml:space="preserve">Statement of Compliance – </w:t>
            </w:r>
            <w:r w:rsidR="008D2A4F" w:rsidRPr="008D2A4F">
              <w:rPr>
                <w:rFonts w:ascii="Arial" w:hAnsi="Arial"/>
                <w:b/>
                <w:sz w:val="22"/>
                <w:szCs w:val="24"/>
              </w:rPr>
              <w:t>STC / Modifications / Repairs</w:t>
            </w:r>
          </w:p>
          <w:p w14:paraId="0EF80BD5" w14:textId="3E9AE85E" w:rsidR="00A45EC3" w:rsidRPr="006C0E58" w:rsidRDefault="00A45EC3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6C0E58">
              <w:rPr>
                <w:rFonts w:ascii="Arial" w:hAnsi="Arial"/>
                <w:i/>
                <w:szCs w:val="24"/>
              </w:rPr>
              <w:t>(Civil Aviation Regulation 2016)</w:t>
            </w:r>
          </w:p>
        </w:tc>
      </w:tr>
      <w:tr w:rsidR="008F7FFC" w:rsidRPr="009C130D" w14:paraId="4A8678FC" w14:textId="77777777" w:rsidTr="00753613">
        <w:trPr>
          <w:trHeight w:val="20"/>
        </w:trPr>
        <w:tc>
          <w:tcPr>
            <w:tcW w:w="1086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EEA6EB" w14:textId="77777777" w:rsidR="008F7FFC" w:rsidRPr="00063117" w:rsidRDefault="008F7FFC" w:rsidP="008F7F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10"/>
                <w:szCs w:val="22"/>
              </w:rPr>
            </w:pPr>
          </w:p>
        </w:tc>
      </w:tr>
      <w:tr w:rsidR="00753613" w:rsidRPr="009C130D" w14:paraId="2D0CE1D6" w14:textId="77777777" w:rsidTr="00753613">
        <w:trPr>
          <w:trHeight w:val="441"/>
        </w:trPr>
        <w:tc>
          <w:tcPr>
            <w:tcW w:w="1086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0FFE6246" w14:textId="6AB237DB" w:rsidR="00753613" w:rsidRPr="0006311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0"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ECTION 0</w:t>
            </w:r>
            <w:r w:rsidRPr="006C0E58">
              <w:rPr>
                <w:rFonts w:ascii="Arial" w:hAnsi="Arial" w:cs="Arial"/>
                <w:b/>
                <w:szCs w:val="22"/>
              </w:rPr>
              <w:t xml:space="preserve"> – </w:t>
            </w:r>
            <w:r w:rsidRPr="00753613">
              <w:rPr>
                <w:rFonts w:ascii="Arial" w:hAnsi="Arial" w:cs="Arial"/>
                <w:b/>
                <w:szCs w:val="22"/>
              </w:rPr>
              <w:t>TYPE OF STATEMENT OF COMPLIANCE</w:t>
            </w:r>
            <w:r>
              <w:rPr>
                <w:rFonts w:ascii="Arial" w:hAnsi="Arial" w:cs="Arial"/>
                <w:b/>
                <w:szCs w:val="22"/>
              </w:rPr>
              <w:t xml:space="preserve"> (SOC)</w:t>
            </w:r>
          </w:p>
        </w:tc>
      </w:tr>
      <w:tr w:rsidR="00E26D73" w:rsidRPr="009C130D" w14:paraId="353D0D68" w14:textId="0A06C310" w:rsidTr="00DB1D04">
        <w:trPr>
          <w:trHeight w:val="340"/>
        </w:trPr>
        <w:tc>
          <w:tcPr>
            <w:tcW w:w="3544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366701" w14:textId="5215CC76" w:rsidR="00E26D73" w:rsidRDefault="00E26D7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szCs w:val="22"/>
              </w:rPr>
              <w:t>SOC F</w:t>
            </w:r>
            <w:r w:rsidR="00121DBE">
              <w:rPr>
                <w:rFonts w:ascii="Arial" w:hAnsi="Arial" w:cs="Arial"/>
                <w:b/>
                <w:szCs w:val="22"/>
              </w:rPr>
              <w:t>or</w:t>
            </w:r>
            <w:r>
              <w:rPr>
                <w:rFonts w:ascii="Arial" w:hAnsi="Arial" w:cs="Arial"/>
                <w:b/>
                <w:szCs w:val="22"/>
              </w:rPr>
              <w:t xml:space="preserve">: </w:t>
            </w:r>
            <w:r w:rsidRPr="009169A7">
              <w:rPr>
                <w:rFonts w:ascii="Arial" w:hAnsi="Arial" w:cs="Arial"/>
                <w:i/>
                <w:sz w:val="16"/>
                <w:szCs w:val="16"/>
              </w:rPr>
              <w:t xml:space="preserve">(Please tick </w:t>
            </w:r>
            <w:r>
              <w:rPr>
                <w:rFonts w:ascii="Arial" w:hAnsi="Arial" w:cs="Arial"/>
                <w:i/>
                <w:sz w:val="16"/>
                <w:szCs w:val="16"/>
              </w:rPr>
              <w:t>one</w:t>
            </w:r>
            <w:r w:rsidRPr="009169A7">
              <w:rPr>
                <w:rFonts w:ascii="Arial" w:hAnsi="Arial" w:cs="Arial"/>
                <w:i/>
                <w:sz w:val="16"/>
                <w:szCs w:val="16"/>
              </w:rPr>
              <w:t xml:space="preserve"> box)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FAFCAA" w14:textId="5D76B7F3" w:rsidR="00E26D73" w:rsidRPr="006C0E58" w:rsidRDefault="00E26D7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FF1FEB">
              <w:rPr>
                <w:rFonts w:ascii="Univers (W1)" w:hAnsi="Univers (W1)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1FEB">
              <w:rPr>
                <w:rFonts w:ascii="Univers (W1)" w:hAnsi="Univers (W1)"/>
                <w:b/>
                <w:szCs w:val="22"/>
              </w:rPr>
              <w:instrText xml:space="preserve"> FORMCHECKBOX </w:instrText>
            </w:r>
            <w:r w:rsidR="008869CF">
              <w:rPr>
                <w:rFonts w:ascii="Univers (W1)" w:hAnsi="Univers (W1)"/>
                <w:b/>
                <w:szCs w:val="22"/>
              </w:rPr>
            </w:r>
            <w:r w:rsidR="008869CF">
              <w:rPr>
                <w:rFonts w:ascii="Univers (W1)" w:hAnsi="Univers (W1)"/>
                <w:b/>
                <w:szCs w:val="22"/>
              </w:rPr>
              <w:fldChar w:fldCharType="separate"/>
            </w:r>
            <w:r w:rsidRPr="00FF1FEB">
              <w:rPr>
                <w:rFonts w:ascii="Univers (W1)" w:hAnsi="Univers (W1)"/>
                <w:b/>
                <w:szCs w:val="22"/>
              </w:rPr>
              <w:fldChar w:fldCharType="end"/>
            </w:r>
            <w:r>
              <w:rPr>
                <w:rFonts w:ascii="Univers (W1)" w:hAnsi="Univers (W1)"/>
                <w:b/>
                <w:szCs w:val="22"/>
              </w:rPr>
              <w:t xml:space="preserve">   </w:t>
            </w:r>
            <w:r>
              <w:rPr>
                <w:rFonts w:ascii="Arial" w:hAnsi="Arial" w:cs="Arial"/>
                <w:szCs w:val="22"/>
              </w:rPr>
              <w:t>Design of Modifications (including STC)</w:t>
            </w:r>
          </w:p>
        </w:tc>
        <w:tc>
          <w:tcPr>
            <w:tcW w:w="26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152763" w14:textId="4B7E2585" w:rsidR="00E26D73" w:rsidRPr="00507A4D" w:rsidRDefault="00E26D73" w:rsidP="00507A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22"/>
                <w:szCs w:val="22"/>
              </w:rPr>
            </w:pPr>
            <w:r w:rsidRPr="00FF1FEB">
              <w:rPr>
                <w:rFonts w:ascii="Univers (W1)" w:hAnsi="Univers (W1)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1FEB">
              <w:rPr>
                <w:rFonts w:ascii="Univers (W1)" w:hAnsi="Univers (W1)"/>
                <w:b/>
                <w:szCs w:val="22"/>
              </w:rPr>
              <w:instrText xml:space="preserve"> FORMCHECKBOX </w:instrText>
            </w:r>
            <w:r w:rsidR="008869CF">
              <w:rPr>
                <w:rFonts w:ascii="Univers (W1)" w:hAnsi="Univers (W1)"/>
                <w:b/>
                <w:szCs w:val="22"/>
              </w:rPr>
            </w:r>
            <w:r w:rsidR="008869CF">
              <w:rPr>
                <w:rFonts w:ascii="Univers (W1)" w:hAnsi="Univers (W1)"/>
                <w:b/>
                <w:szCs w:val="22"/>
              </w:rPr>
              <w:fldChar w:fldCharType="separate"/>
            </w:r>
            <w:r w:rsidRPr="00FF1FEB">
              <w:rPr>
                <w:rFonts w:ascii="Univers (W1)" w:hAnsi="Univers (W1)"/>
                <w:b/>
                <w:szCs w:val="22"/>
              </w:rPr>
              <w:fldChar w:fldCharType="end"/>
            </w:r>
            <w:r>
              <w:rPr>
                <w:rFonts w:ascii="Univers (W1)" w:hAnsi="Univers (W1)"/>
                <w:b/>
                <w:szCs w:val="22"/>
              </w:rPr>
              <w:t xml:space="preserve">   </w:t>
            </w:r>
            <w:r>
              <w:rPr>
                <w:rFonts w:ascii="Arial" w:hAnsi="Arial" w:cs="Arial"/>
                <w:szCs w:val="22"/>
              </w:rPr>
              <w:t>Design of Repairs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6051E" w14:textId="77777777" w:rsidR="00E26D73" w:rsidRPr="008F7FFC" w:rsidRDefault="00E26D73" w:rsidP="00507A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1F9BD0FA" w14:textId="77777777" w:rsidTr="00DB1D04">
        <w:trPr>
          <w:trHeight w:val="340"/>
        </w:trPr>
        <w:tc>
          <w:tcPr>
            <w:tcW w:w="3544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00B096B" w14:textId="50B07FC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Application Type: </w:t>
            </w:r>
            <w:r w:rsidRPr="009169A7">
              <w:rPr>
                <w:rFonts w:ascii="Arial" w:hAnsi="Arial" w:cs="Arial"/>
                <w:i/>
                <w:sz w:val="16"/>
                <w:szCs w:val="16"/>
              </w:rPr>
              <w:t xml:space="preserve">(Please tick </w:t>
            </w:r>
            <w:r>
              <w:rPr>
                <w:rFonts w:ascii="Arial" w:hAnsi="Arial" w:cs="Arial"/>
                <w:i/>
                <w:sz w:val="16"/>
                <w:szCs w:val="16"/>
              </w:rPr>
              <w:t>one</w:t>
            </w:r>
            <w:r w:rsidRPr="009169A7">
              <w:rPr>
                <w:rFonts w:ascii="Arial" w:hAnsi="Arial" w:cs="Arial"/>
                <w:i/>
                <w:sz w:val="16"/>
                <w:szCs w:val="16"/>
              </w:rPr>
              <w:t xml:space="preserve"> box)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751B6C" w14:textId="6AFF32AE" w:rsidR="00121DBE" w:rsidRPr="00FF1FE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FF1FEB">
              <w:rPr>
                <w:rFonts w:ascii="Univers (W1)" w:hAnsi="Univers (W1)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1FEB">
              <w:rPr>
                <w:rFonts w:ascii="Univers (W1)" w:hAnsi="Univers (W1)"/>
                <w:b/>
                <w:szCs w:val="22"/>
              </w:rPr>
              <w:instrText xml:space="preserve"> FORMCHECKBOX </w:instrText>
            </w:r>
            <w:r w:rsidR="008869CF">
              <w:rPr>
                <w:rFonts w:ascii="Univers (W1)" w:hAnsi="Univers (W1)"/>
                <w:b/>
                <w:szCs w:val="22"/>
              </w:rPr>
            </w:r>
            <w:r w:rsidR="008869CF">
              <w:rPr>
                <w:rFonts w:ascii="Univers (W1)" w:hAnsi="Univers (W1)"/>
                <w:b/>
                <w:szCs w:val="22"/>
              </w:rPr>
              <w:fldChar w:fldCharType="separate"/>
            </w:r>
            <w:r w:rsidRPr="00FF1FEB">
              <w:rPr>
                <w:rFonts w:ascii="Univers (W1)" w:hAnsi="Univers (W1)"/>
                <w:b/>
                <w:szCs w:val="22"/>
              </w:rPr>
              <w:fldChar w:fldCharType="end"/>
            </w:r>
            <w:r>
              <w:rPr>
                <w:rFonts w:ascii="Univers (W1)" w:hAnsi="Univers (W1)"/>
                <w:b/>
                <w:szCs w:val="22"/>
              </w:rPr>
              <w:t xml:space="preserve">   </w:t>
            </w:r>
            <w:r>
              <w:rPr>
                <w:rFonts w:ascii="Arial" w:hAnsi="Arial" w:cs="Arial"/>
                <w:szCs w:val="22"/>
              </w:rPr>
              <w:t>Initial</w:t>
            </w:r>
          </w:p>
        </w:tc>
        <w:tc>
          <w:tcPr>
            <w:tcW w:w="5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A9D7FF" w14:textId="335F38A8" w:rsidR="00121DBE" w:rsidRPr="00FF1FE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FF1FEB">
              <w:rPr>
                <w:rFonts w:ascii="Univers (W1)" w:hAnsi="Univers (W1)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1FEB">
              <w:rPr>
                <w:rFonts w:ascii="Univers (W1)" w:hAnsi="Univers (W1)"/>
                <w:b/>
                <w:szCs w:val="22"/>
              </w:rPr>
              <w:instrText xml:space="preserve"> FORMCHECKBOX </w:instrText>
            </w:r>
            <w:r w:rsidR="008869CF">
              <w:rPr>
                <w:rFonts w:ascii="Univers (W1)" w:hAnsi="Univers (W1)"/>
                <w:b/>
                <w:szCs w:val="22"/>
              </w:rPr>
            </w:r>
            <w:r w:rsidR="008869CF">
              <w:rPr>
                <w:rFonts w:ascii="Univers (W1)" w:hAnsi="Univers (W1)"/>
                <w:b/>
                <w:szCs w:val="22"/>
              </w:rPr>
              <w:fldChar w:fldCharType="separate"/>
            </w:r>
            <w:r w:rsidRPr="00FF1FEB">
              <w:rPr>
                <w:rFonts w:ascii="Univers (W1)" w:hAnsi="Univers (W1)"/>
                <w:b/>
                <w:szCs w:val="22"/>
              </w:rPr>
              <w:fldChar w:fldCharType="end"/>
            </w:r>
            <w:r>
              <w:rPr>
                <w:rFonts w:ascii="Univers (W1)" w:hAnsi="Univers (W1)"/>
                <w:b/>
                <w:szCs w:val="22"/>
              </w:rPr>
              <w:t xml:space="preserve">   </w:t>
            </w:r>
            <w:r w:rsidR="00260B19">
              <w:rPr>
                <w:rFonts w:ascii="Arial" w:hAnsi="Arial" w:cs="Arial"/>
                <w:szCs w:val="22"/>
              </w:rPr>
              <w:t xml:space="preserve">Revision to Existing Approval Ref: </w:t>
            </w:r>
            <w:r w:rsidR="00260B19"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60B19"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="00260B19" w:rsidRPr="002B39AA">
              <w:rPr>
                <w:rFonts w:ascii="Arial" w:hAnsi="Arial" w:cs="Arial"/>
                <w:szCs w:val="22"/>
              </w:rPr>
            </w:r>
            <w:r w:rsidR="00260B19" w:rsidRPr="002B39AA">
              <w:rPr>
                <w:rFonts w:ascii="Arial" w:hAnsi="Arial" w:cs="Arial"/>
                <w:szCs w:val="22"/>
              </w:rPr>
              <w:fldChar w:fldCharType="separate"/>
            </w:r>
            <w:r w:rsidR="00260B19" w:rsidRPr="002B39AA">
              <w:rPr>
                <w:rFonts w:ascii="Arial" w:hAnsi="Arial" w:cs="Arial"/>
                <w:noProof/>
                <w:szCs w:val="22"/>
              </w:rPr>
              <w:t> </w:t>
            </w:r>
            <w:r w:rsidR="00260B19" w:rsidRPr="002B39AA">
              <w:rPr>
                <w:rFonts w:ascii="Arial" w:hAnsi="Arial" w:cs="Arial"/>
                <w:noProof/>
                <w:szCs w:val="22"/>
              </w:rPr>
              <w:t> </w:t>
            </w:r>
            <w:r w:rsidR="00260B19" w:rsidRPr="002B39AA">
              <w:rPr>
                <w:rFonts w:ascii="Arial" w:hAnsi="Arial" w:cs="Arial"/>
                <w:noProof/>
                <w:szCs w:val="22"/>
              </w:rPr>
              <w:t> </w:t>
            </w:r>
            <w:r w:rsidR="00260B19" w:rsidRPr="002B39AA">
              <w:rPr>
                <w:rFonts w:ascii="Arial" w:hAnsi="Arial" w:cs="Arial"/>
                <w:noProof/>
                <w:szCs w:val="22"/>
              </w:rPr>
              <w:t> </w:t>
            </w:r>
            <w:r w:rsidR="00260B19" w:rsidRPr="002B39AA">
              <w:rPr>
                <w:rFonts w:ascii="Arial" w:hAnsi="Arial" w:cs="Arial"/>
                <w:noProof/>
                <w:szCs w:val="22"/>
              </w:rPr>
              <w:t> </w:t>
            </w:r>
            <w:r w:rsidR="00260B19"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042B5" w14:textId="77777777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74B6CD33" w14:textId="77777777" w:rsidTr="00597576">
        <w:trPr>
          <w:trHeight w:val="47"/>
        </w:trPr>
        <w:tc>
          <w:tcPr>
            <w:tcW w:w="10489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D49D42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A1C95D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:rsidRPr="009C130D" w14:paraId="57226B63" w14:textId="77777777" w:rsidTr="00597576">
        <w:trPr>
          <w:trHeight w:val="340"/>
        </w:trPr>
        <w:tc>
          <w:tcPr>
            <w:tcW w:w="1048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0703AB0A" w14:textId="1499AA2F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ECTION 1</w:t>
            </w:r>
            <w:r w:rsidRPr="006C0E58">
              <w:rPr>
                <w:rFonts w:ascii="Arial" w:hAnsi="Arial" w:cs="Arial"/>
                <w:b/>
                <w:szCs w:val="22"/>
              </w:rPr>
              <w:t xml:space="preserve"> – APPLICANT DETAILS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32C55389" w14:textId="77777777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033E69A9" w14:textId="77777777" w:rsidTr="003809C6">
        <w:trPr>
          <w:trHeight w:val="20"/>
        </w:trPr>
        <w:tc>
          <w:tcPr>
            <w:tcW w:w="10865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FCBA9D0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121DBE" w:rsidRPr="009C130D" w14:paraId="5821B33C" w14:textId="77777777" w:rsidTr="00507E2D">
        <w:trPr>
          <w:trHeight w:val="340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19D83F" w14:textId="614BF36B" w:rsidR="00121DBE" w:rsidRPr="006C0E58" w:rsidRDefault="00121DBE" w:rsidP="00121DBE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6C0E58">
              <w:rPr>
                <w:rFonts w:ascii="Arial" w:hAnsi="Arial" w:cs="Arial"/>
                <w:noProof/>
                <w:szCs w:val="22"/>
                <w:lang w:val="en-MY" w:eastAsia="en-MY"/>
              </w:rPr>
              <w:t>1.1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99A43" w14:textId="0E30F2DD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Organization na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EFF113" w14:textId="030FB339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0065F4" w14:textId="24918291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  <w:bookmarkEnd w:id="0"/>
            <w:r w:rsidRPr="002B39AA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542BD1" w14:textId="77777777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03DC6DBE" w14:textId="3CF815D4" w:rsidTr="00507E2D">
        <w:trPr>
          <w:trHeight w:val="41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9561F9" w14:textId="77777777" w:rsidR="00121DBE" w:rsidRPr="0040416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75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10298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6A2868" w14:textId="77777777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21DBE" w:rsidRPr="009C130D" w14:paraId="4FEF09DB" w14:textId="77777777" w:rsidTr="00507E2D">
        <w:trPr>
          <w:trHeight w:val="453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E1CC69F" w14:textId="30C03850" w:rsidR="00121DBE" w:rsidRPr="006C0E58" w:rsidRDefault="00121DBE" w:rsidP="00121DBE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2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CB887" w14:textId="199D19DD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Organization addres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3FC2B2" w14:textId="1B81D15D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B1D1496" w14:textId="6457C318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  <w:r w:rsidRPr="002B39AA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AB83DF" w14:textId="77777777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0FFD153D" w14:textId="47701909" w:rsidTr="00507E2D">
        <w:trPr>
          <w:trHeight w:val="20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120BCEF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75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  <w:tc>
          <w:tcPr>
            <w:tcW w:w="10298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7D444A" w14:textId="77777777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4"/>
                <w:szCs w:val="4"/>
              </w:rPr>
            </w:pPr>
          </w:p>
        </w:tc>
      </w:tr>
      <w:tr w:rsidR="00121DBE" w:rsidRPr="009C130D" w14:paraId="5A54612D" w14:textId="77777777" w:rsidTr="00507E2D">
        <w:trPr>
          <w:trHeight w:val="340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2474BD" w14:textId="4F7F752A" w:rsidR="00121DBE" w:rsidRPr="006C0E58" w:rsidRDefault="00121DBE" w:rsidP="00121DBE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3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F5D9D" w14:textId="31F11C03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 xml:space="preserve">Organization </w:t>
            </w:r>
            <w:r>
              <w:rPr>
                <w:rFonts w:ascii="Arial" w:hAnsi="Arial" w:cs="Arial"/>
                <w:szCs w:val="22"/>
              </w:rPr>
              <w:t>a</w:t>
            </w:r>
            <w:r w:rsidRPr="006C0E58">
              <w:rPr>
                <w:rFonts w:ascii="Arial" w:hAnsi="Arial" w:cs="Arial"/>
                <w:szCs w:val="22"/>
              </w:rPr>
              <w:t xml:space="preserve">pproval </w:t>
            </w:r>
            <w:r>
              <w:rPr>
                <w:rFonts w:ascii="Arial" w:hAnsi="Arial" w:cs="Arial"/>
                <w:szCs w:val="22"/>
              </w:rPr>
              <w:t>n</w:t>
            </w:r>
            <w:r w:rsidRPr="006C0E58">
              <w:rPr>
                <w:rFonts w:ascii="Arial" w:hAnsi="Arial" w:cs="Arial"/>
                <w:szCs w:val="22"/>
              </w:rPr>
              <w:t>o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D719B1" w14:textId="77777777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9B261E" w14:textId="7493BCC8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  <w:bookmarkEnd w:id="1"/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65755F" w14:textId="29CAA14F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135C4A99" w14:textId="77777777" w:rsidTr="00507E2D">
        <w:trPr>
          <w:trHeight w:val="41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B3E1F6A" w14:textId="77777777" w:rsidR="00121DBE" w:rsidRPr="00D436AB" w:rsidRDefault="00121DBE" w:rsidP="00121DBE">
            <w:pPr>
              <w:ind w:right="-175"/>
              <w:jc w:val="center"/>
              <w:rPr>
                <w:rFonts w:ascii="Arial" w:hAnsi="Arial" w:cs="Arial"/>
                <w:noProof/>
                <w:sz w:val="4"/>
                <w:szCs w:val="4"/>
                <w:lang w:val="en-MY" w:eastAsia="en-MY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47E054" w14:textId="77777777" w:rsidR="00121DBE" w:rsidRPr="00D436A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75C08C" w14:textId="77777777" w:rsidR="00121DBE" w:rsidRPr="00D436A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77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688004" w14:textId="77777777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040C66" w14:textId="77777777" w:rsidR="00121DBE" w:rsidRPr="00D436A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:rsidRPr="009C130D" w14:paraId="2AAF1A89" w14:textId="77777777" w:rsidTr="00507E2D">
        <w:trPr>
          <w:trHeight w:val="340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10711C" w14:textId="3F693FEF" w:rsidR="00121DBE" w:rsidRDefault="00121DBE" w:rsidP="00121DBE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4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FFFEA" w14:textId="4C7478F3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Name of the applica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B996516" w14:textId="579BFF5B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6C7D5DC" w14:textId="7AFB3642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641CBB" w14:textId="77777777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771B5716" w14:textId="77777777" w:rsidTr="00507E2D">
        <w:trPr>
          <w:trHeight w:val="41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95EA592" w14:textId="77777777" w:rsidR="00121DBE" w:rsidRPr="00D436AB" w:rsidRDefault="00121DBE" w:rsidP="00121DBE">
            <w:pPr>
              <w:ind w:right="-175"/>
              <w:jc w:val="center"/>
              <w:rPr>
                <w:rFonts w:ascii="Arial" w:hAnsi="Arial" w:cs="Arial"/>
                <w:noProof/>
                <w:sz w:val="4"/>
                <w:szCs w:val="4"/>
                <w:lang w:val="en-MY" w:eastAsia="en-MY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0290E7" w14:textId="77777777" w:rsidR="00121DBE" w:rsidRPr="00D436A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7DD6F9" w14:textId="77777777" w:rsidR="00121DBE" w:rsidRPr="00D436A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77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ACB4E4" w14:textId="77777777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A49600" w14:textId="77777777" w:rsidR="00121DBE" w:rsidRPr="00D436A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:rsidRPr="009C130D" w14:paraId="3BD2AB9B" w14:textId="77777777" w:rsidTr="00507E2D">
        <w:trPr>
          <w:trHeight w:val="340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A67ACC2" w14:textId="3C1B1819" w:rsidR="00121DBE" w:rsidRDefault="00121DBE" w:rsidP="00121DBE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5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B8277" w14:textId="6BC0E968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Posi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FA8EFF7" w14:textId="5F72D276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F0A9D50" w14:textId="3B254AFB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41E3F3" w14:textId="77777777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486148B7" w14:textId="77777777" w:rsidTr="003809C6">
        <w:trPr>
          <w:trHeight w:val="41"/>
        </w:trPr>
        <w:tc>
          <w:tcPr>
            <w:tcW w:w="10865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D17ACF" w14:textId="77777777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75"/>
              <w:jc w:val="center"/>
              <w:rPr>
                <w:rFonts w:ascii="Univers (W1)" w:hAnsi="Univers (W1)"/>
                <w:sz w:val="4"/>
                <w:szCs w:val="4"/>
              </w:rPr>
            </w:pPr>
          </w:p>
        </w:tc>
      </w:tr>
      <w:tr w:rsidR="00121DBE" w:rsidRPr="009C130D" w14:paraId="35E7711C" w14:textId="77777777" w:rsidTr="00507E2D">
        <w:trPr>
          <w:trHeight w:val="340"/>
        </w:trPr>
        <w:tc>
          <w:tcPr>
            <w:tcW w:w="567" w:type="dxa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4D088F0D" w14:textId="741216CE" w:rsidR="00121DBE" w:rsidRPr="006C0E58" w:rsidRDefault="00121DBE" w:rsidP="00121DBE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6</w:t>
            </w:r>
          </w:p>
        </w:tc>
        <w:tc>
          <w:tcPr>
            <w:tcW w:w="1843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C64D0DE" w14:textId="32383A49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pplicant contact details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2ADCB1D" w14:textId="1FFB05F1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2796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C9F980" w14:textId="3D2A5BDE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t>Telephone No.:</w:t>
            </w:r>
          </w:p>
        </w:tc>
        <w:tc>
          <w:tcPr>
            <w:tcW w:w="49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83466A7" w14:textId="3274AE9D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530B5B" w14:textId="77777777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18432277" w14:textId="77777777" w:rsidTr="00507E2D">
        <w:trPr>
          <w:trHeight w:val="37"/>
        </w:trPr>
        <w:tc>
          <w:tcPr>
            <w:tcW w:w="567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5AED78BF" w14:textId="77777777" w:rsidR="00121DBE" w:rsidRPr="00F6099B" w:rsidRDefault="00121DBE" w:rsidP="00121DBE">
            <w:pPr>
              <w:ind w:right="-864"/>
              <w:jc w:val="both"/>
              <w:rPr>
                <w:rFonts w:ascii="Arial" w:hAnsi="Arial" w:cs="Arial"/>
                <w:noProof/>
                <w:sz w:val="4"/>
                <w:szCs w:val="4"/>
                <w:lang w:val="en-MY" w:eastAsia="en-MY"/>
              </w:rPr>
            </w:pPr>
          </w:p>
        </w:tc>
        <w:tc>
          <w:tcPr>
            <w:tcW w:w="1843" w:type="dxa"/>
            <w:gridSpan w:val="2"/>
            <w:vMerge/>
            <w:tcBorders>
              <w:left w:val="nil"/>
              <w:right w:val="nil"/>
            </w:tcBorders>
            <w:vAlign w:val="center"/>
          </w:tcPr>
          <w:p w14:paraId="633E156B" w14:textId="77777777" w:rsidR="00121DBE" w:rsidRPr="00F6099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vMerge/>
            <w:tcBorders>
              <w:left w:val="nil"/>
              <w:right w:val="nil"/>
            </w:tcBorders>
            <w:vAlign w:val="center"/>
          </w:tcPr>
          <w:p w14:paraId="5FC8A880" w14:textId="77777777" w:rsidR="00121DBE" w:rsidRPr="00F6099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279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50F4B" w14:textId="77777777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586D16" w14:textId="77777777" w:rsidR="00121DBE" w:rsidRPr="00F6099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65DD1B7" w14:textId="77777777" w:rsidR="00121DBE" w:rsidRPr="00F6099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:rsidRPr="009C130D" w14:paraId="1CD7AB30" w14:textId="77777777" w:rsidTr="00507E2D">
        <w:trPr>
          <w:trHeight w:val="340"/>
        </w:trPr>
        <w:tc>
          <w:tcPr>
            <w:tcW w:w="567" w:type="dxa"/>
            <w:vMerge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DD4CE51" w14:textId="77777777" w:rsidR="00121DBE" w:rsidRDefault="00121DBE" w:rsidP="00121DBE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</w:p>
        </w:tc>
        <w:tc>
          <w:tcPr>
            <w:tcW w:w="1843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57FBC494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0B142B8" w14:textId="6BD32BD2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796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B598EB1" w14:textId="7F029FA0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t>E-mail address:</w:t>
            </w:r>
          </w:p>
        </w:tc>
        <w:tc>
          <w:tcPr>
            <w:tcW w:w="49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5C41444" w14:textId="3D16661B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4A20C3" w14:textId="77777777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6C154AA8" w14:textId="77777777" w:rsidTr="00A60BA0">
        <w:trPr>
          <w:trHeight w:val="165"/>
        </w:trPr>
        <w:tc>
          <w:tcPr>
            <w:tcW w:w="10865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BEE99F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:rsidRPr="009C130D" w14:paraId="64F05CF9" w14:textId="77777777" w:rsidTr="00507E2D">
        <w:trPr>
          <w:trHeight w:val="20"/>
        </w:trPr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CB111F" w14:textId="77777777" w:rsidR="00121DBE" w:rsidRPr="0090578D" w:rsidRDefault="00121DBE" w:rsidP="00121DBE">
            <w:pPr>
              <w:ind w:right="-864"/>
              <w:jc w:val="both"/>
              <w:rPr>
                <w:rFonts w:ascii="Arial" w:hAnsi="Arial" w:cs="Arial"/>
                <w:noProof/>
                <w:sz w:val="4"/>
                <w:szCs w:val="4"/>
                <w:lang w:val="en-MY" w:eastAsia="en-MY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5C8B34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554BE4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77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4D495C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043EF7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:rsidRPr="009C130D" w14:paraId="700AD5CB" w14:textId="77777777" w:rsidTr="00597576">
        <w:trPr>
          <w:trHeight w:val="340"/>
        </w:trPr>
        <w:tc>
          <w:tcPr>
            <w:tcW w:w="1048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2D3D42E4" w14:textId="02BA84A1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SECTION 2 –</w:t>
            </w:r>
            <w:r>
              <w:rPr>
                <w:rFonts w:ascii="Arial" w:hAnsi="Arial" w:cs="Arial"/>
                <w:b/>
                <w:szCs w:val="22"/>
              </w:rPr>
              <w:t xml:space="preserve"> AFFECTED AERONAUTICAL PRODUCT</w:t>
            </w:r>
            <w:r w:rsidRPr="006C0E58">
              <w:rPr>
                <w:rFonts w:ascii="Arial" w:hAnsi="Arial" w:cs="Arial"/>
                <w:b/>
                <w:szCs w:val="22"/>
              </w:rPr>
              <w:t xml:space="preserve"> DETAIL</w:t>
            </w:r>
            <w:r>
              <w:rPr>
                <w:rFonts w:ascii="Arial" w:hAnsi="Arial" w:cs="Arial"/>
                <w:b/>
                <w:szCs w:val="22"/>
              </w:rPr>
              <w:t>S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223BED49" w14:textId="77777777" w:rsidR="00121DBE" w:rsidRPr="008F7FF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4E3C8B8F" w14:textId="77777777" w:rsidTr="00597576">
        <w:trPr>
          <w:trHeight w:val="20"/>
        </w:trPr>
        <w:tc>
          <w:tcPr>
            <w:tcW w:w="10489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01A4FDE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C76A248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121DBE" w:rsidRPr="009C130D" w14:paraId="40A3174B" w14:textId="77777777" w:rsidTr="003809C6">
        <w:trPr>
          <w:trHeight w:val="37"/>
        </w:trPr>
        <w:tc>
          <w:tcPr>
            <w:tcW w:w="10865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676BE5" w14:textId="77777777" w:rsidR="00121DBE" w:rsidRPr="00057423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:rsidRPr="009C130D" w14:paraId="5557FBA4" w14:textId="77777777" w:rsidTr="00507E2D">
        <w:trPr>
          <w:trHeight w:val="407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CB92435" w14:textId="7CB8AB0B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2.</w:t>
            </w:r>
            <w:r>
              <w:rPr>
                <w:rFonts w:ascii="Arial" w:hAnsi="Arial" w:cs="Arial"/>
                <w:szCs w:val="22"/>
              </w:rPr>
              <w:t>1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EC805" w14:textId="558298B4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Single Type Desig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C153A" w14:textId="77777777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5" w:type="dxa"/>
            <w:gridSpan w:val="7"/>
            <w:tcBorders>
              <w:top w:val="nil"/>
              <w:left w:val="nil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W w:w="113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67"/>
              <w:gridCol w:w="7945"/>
            </w:tblGrid>
            <w:tr w:rsidR="00121DBE" w:rsidRPr="00FD5826" w14:paraId="27555DA6" w14:textId="77777777" w:rsidTr="00D6530D">
              <w:trPr>
                <w:trHeight w:val="310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3DCB53A8" w14:textId="77777777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>
                    <w:rPr>
                      <w:rFonts w:ascii="Arial" w:hAnsi="Arial" w:cs="Arial"/>
                      <w:szCs w:val="22"/>
                      <w:lang w:val="en-MY"/>
                    </w:rPr>
                    <w:t>T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ype Certificate</w:t>
                  </w:r>
                  <w:r>
                    <w:rPr>
                      <w:rFonts w:ascii="Arial" w:hAnsi="Arial" w:cs="Arial"/>
                      <w:szCs w:val="22"/>
                      <w:lang w:val="en-MY"/>
                    </w:rPr>
                    <w:t xml:space="preserve"> Holder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3C5516B8" w14:textId="77777777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instrText xml:space="preserve"> FORMTEXT </w:instrTex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separate"/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end"/>
                  </w:r>
                </w:p>
              </w:tc>
            </w:tr>
            <w:tr w:rsidR="00121DBE" w:rsidRPr="00FD5826" w14:paraId="3A8F85BD" w14:textId="77777777" w:rsidTr="00D6530D">
              <w:trPr>
                <w:trHeight w:val="201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10F663C1" w14:textId="75FCB631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>
                    <w:rPr>
                      <w:rFonts w:ascii="Arial" w:hAnsi="Arial" w:cs="Arial"/>
                      <w:szCs w:val="22"/>
                      <w:lang w:val="en-MY"/>
                    </w:rPr>
                    <w:t>Type Certificate Data Sheet No.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575D8A4D" w14:textId="77777777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instrText xml:space="preserve"> FORMTEXT </w:instrTex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separate"/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end"/>
                  </w:r>
                </w:p>
              </w:tc>
            </w:tr>
            <w:tr w:rsidR="00121DBE" w:rsidRPr="00FD5826" w14:paraId="22A90876" w14:textId="77777777" w:rsidTr="00D6530D">
              <w:trPr>
                <w:trHeight w:val="201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2F0A6E5D" w14:textId="7AE66870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>
                    <w:rPr>
                      <w:rFonts w:ascii="Arial" w:hAnsi="Arial" w:cs="Arial"/>
                      <w:szCs w:val="22"/>
                      <w:lang w:val="en-MY"/>
                    </w:rPr>
                    <w:t>Aircraft / Product Type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3E38C34C" w14:textId="77777777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instrText xml:space="preserve"> FORMTEXT </w:instrTex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separate"/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end"/>
                  </w:r>
                </w:p>
              </w:tc>
            </w:tr>
            <w:tr w:rsidR="00121DBE" w14:paraId="4A8B5967" w14:textId="77777777" w:rsidTr="00D6530D">
              <w:trPr>
                <w:trHeight w:val="201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49B66624" w14:textId="77777777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>
                    <w:rPr>
                      <w:rFonts w:ascii="Arial" w:hAnsi="Arial" w:cs="Arial"/>
                      <w:szCs w:val="22"/>
                      <w:lang w:val="en-MY"/>
                    </w:rPr>
                    <w:t>Model (s)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757953A8" w14:textId="77777777" w:rsidR="00121DBE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instrText xml:space="preserve"> FORMTEXT </w:instrTex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separate"/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end"/>
                  </w:r>
                </w:p>
              </w:tc>
            </w:tr>
            <w:tr w:rsidR="00121DBE" w14:paraId="45BA5EC3" w14:textId="77777777" w:rsidTr="00D6530D">
              <w:trPr>
                <w:trHeight w:val="273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5EF1AA8B" w14:textId="77777777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>
                    <w:rPr>
                      <w:rFonts w:ascii="Arial" w:hAnsi="Arial" w:cs="Arial"/>
                      <w:szCs w:val="22"/>
                      <w:lang w:val="en-MY"/>
                    </w:rPr>
                    <w:t>Serial Number (s)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78288670" w14:textId="77777777" w:rsidR="00121DBE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instrText xml:space="preserve"> FORMTEXT </w:instrTex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separate"/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end"/>
                  </w:r>
                </w:p>
              </w:tc>
            </w:tr>
          </w:tbl>
          <w:p w14:paraId="25070865" w14:textId="59EA84CD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D9D89F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3866A14E" w14:textId="77777777" w:rsidTr="00507E2D">
        <w:trPr>
          <w:trHeight w:hRule="exact" w:val="57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0CB1B7B" w14:textId="77777777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EA3485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EDAF74" w14:textId="77777777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7795" w:type="dxa"/>
            <w:gridSpan w:val="7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14:paraId="4A70C683" w14:textId="77777777" w:rsidR="00121DBE" w:rsidRPr="002B11FB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4"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7C7378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01054A53" w14:textId="77777777" w:rsidTr="00507E2D">
        <w:trPr>
          <w:trHeight w:val="409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2ED80F" w14:textId="3E54B254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.2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385E7" w14:textId="0A6376BC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Multiple Type Design</w:t>
            </w:r>
          </w:p>
        </w:tc>
        <w:tc>
          <w:tcPr>
            <w:tcW w:w="425" w:type="dxa"/>
            <w:gridSpan w:val="2"/>
            <w:tcBorders>
              <w:top w:val="single" w:sz="4" w:space="0" w:color="FFFFFF" w:themeColor="background1"/>
              <w:left w:val="nil"/>
              <w:bottom w:val="nil"/>
              <w:right w:val="single" w:sz="4" w:space="0" w:color="auto"/>
            </w:tcBorders>
            <w:vAlign w:val="center"/>
          </w:tcPr>
          <w:p w14:paraId="27D4A937" w14:textId="47A1C117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6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46C6299" w14:textId="451FE33F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Provide an Approved Model List (AML)</w:t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0F5A3A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4046007A" w14:textId="77777777" w:rsidTr="00507E2D">
        <w:trPr>
          <w:trHeight w:val="206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4464544" w14:textId="77777777" w:rsidR="00121DBE" w:rsidRPr="00212BF9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C0B5B" w14:textId="77777777" w:rsidR="00121DBE" w:rsidRPr="00212BF9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079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773A1" w14:textId="77777777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2BB184" w14:textId="77777777" w:rsidR="00121DBE" w:rsidRPr="00212BF9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14:paraId="61637553" w14:textId="77777777" w:rsidTr="00507E2D">
        <w:trPr>
          <w:trHeight w:val="407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720F6D9" w14:textId="3522B88F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2.</w:t>
            </w:r>
            <w:r>
              <w:rPr>
                <w:rFonts w:ascii="Arial" w:hAnsi="Arial" w:cs="Arial"/>
                <w:szCs w:val="22"/>
              </w:rPr>
              <w:t>3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BE11D" w14:textId="0E3BD25C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STC details</w:t>
            </w:r>
          </w:p>
          <w:p w14:paraId="26AAD373" w14:textId="5D5FB33D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(if applicable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EBCD8" w14:textId="77777777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5" w:type="dxa"/>
            <w:gridSpan w:val="7"/>
            <w:tcBorders>
              <w:top w:val="nil"/>
              <w:left w:val="nil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W w:w="113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67"/>
              <w:gridCol w:w="7945"/>
            </w:tblGrid>
            <w:tr w:rsidR="00121DBE" w:rsidRPr="00FD5826" w14:paraId="4E21624C" w14:textId="77777777" w:rsidTr="00827D00">
              <w:trPr>
                <w:trHeight w:val="310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531F6AAE" w14:textId="39C38A4C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>
                    <w:rPr>
                      <w:rFonts w:ascii="Arial" w:hAnsi="Arial" w:cs="Arial"/>
                      <w:szCs w:val="22"/>
                      <w:lang w:val="en-MY"/>
                    </w:rPr>
                    <w:t>STC Holder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774C889A" w14:textId="77777777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instrText xml:space="preserve"> FORMTEXT </w:instrTex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separate"/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end"/>
                  </w:r>
                </w:p>
              </w:tc>
            </w:tr>
            <w:tr w:rsidR="00121DBE" w:rsidRPr="00FD5826" w14:paraId="0BD91653" w14:textId="77777777" w:rsidTr="00D619B2">
              <w:trPr>
                <w:trHeight w:val="383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71C4DC3E" w14:textId="5CFE6734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>
                    <w:rPr>
                      <w:rFonts w:ascii="Arial" w:hAnsi="Arial" w:cs="Arial"/>
                      <w:szCs w:val="22"/>
                      <w:lang w:val="en-MY"/>
                    </w:rPr>
                    <w:t>STC Number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2842202D" w14:textId="77777777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instrText xml:space="preserve"> FORMTEXT </w:instrTex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separate"/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end"/>
                  </w:r>
                </w:p>
              </w:tc>
            </w:tr>
            <w:tr w:rsidR="00121DBE" w:rsidRPr="00FD5826" w14:paraId="5430A530" w14:textId="77777777" w:rsidTr="00D619B2">
              <w:trPr>
                <w:trHeight w:val="418"/>
              </w:trPr>
              <w:tc>
                <w:tcPr>
                  <w:tcW w:w="3367" w:type="dxa"/>
                  <w:shd w:val="clear" w:color="auto" w:fill="DEEAF6" w:themeFill="accent1" w:themeFillTint="33"/>
                  <w:vAlign w:val="center"/>
                </w:tcPr>
                <w:p w14:paraId="460181E6" w14:textId="2A925284" w:rsidR="00121DBE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>
                    <w:rPr>
                      <w:rFonts w:ascii="Arial" w:hAnsi="Arial" w:cs="Arial"/>
                      <w:szCs w:val="22"/>
                      <w:lang w:val="en-MY"/>
                    </w:rPr>
                    <w:t>State of Design</w:t>
                  </w:r>
                </w:p>
              </w:tc>
              <w:tc>
                <w:tcPr>
                  <w:tcW w:w="7945" w:type="dxa"/>
                  <w:shd w:val="clear" w:color="auto" w:fill="DEEAF6" w:themeFill="accent1" w:themeFillTint="33"/>
                  <w:vAlign w:val="center"/>
                </w:tcPr>
                <w:p w14:paraId="42E13164" w14:textId="6D2A7581" w:rsidR="00121DBE" w:rsidRPr="00FD5826" w:rsidRDefault="00121DBE" w:rsidP="00121DB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</w:tabs>
                    <w:spacing w:line="276" w:lineRule="auto"/>
                    <w:ind w:right="-1"/>
                    <w:rPr>
                      <w:rFonts w:ascii="Arial" w:hAnsi="Arial" w:cs="Arial"/>
                      <w:szCs w:val="22"/>
                      <w:lang w:val="en-MY"/>
                    </w:rPr>
                  </w:pP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instrText xml:space="preserve"> FORMTEXT </w:instrTex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separate"/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t> </w:t>
                  </w:r>
                  <w:r w:rsidRPr="00FD5826">
                    <w:rPr>
                      <w:rFonts w:ascii="Arial" w:hAnsi="Arial" w:cs="Arial"/>
                      <w:szCs w:val="22"/>
                      <w:lang w:val="en-MY"/>
                    </w:rPr>
                    <w:fldChar w:fldCharType="end"/>
                  </w:r>
                </w:p>
              </w:tc>
            </w:tr>
          </w:tbl>
          <w:p w14:paraId="40106FEC" w14:textId="77777777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A27B5D" w14:textId="3F3710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14:paraId="0C7D8D6A" w14:textId="77777777" w:rsidTr="00507E2D">
        <w:trPr>
          <w:trHeight w:hRule="exact" w:val="57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A783960" w14:textId="77777777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DCEA5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D87AE" w14:textId="77777777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7795" w:type="dxa"/>
            <w:gridSpan w:val="7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BADBBA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rPr>
                <w:rFonts w:ascii="Arial" w:hAnsi="Arial" w:cs="Arial"/>
                <w:szCs w:val="22"/>
                <w:lang w:val="en-MY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8C4D47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7094E218" w14:textId="77777777" w:rsidTr="00507E2D">
        <w:trPr>
          <w:trHeight w:val="123"/>
        </w:trPr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A7931A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C312F5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BAF18F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77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D1C966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282EB7" w14:textId="77777777" w:rsidR="00121DBE" w:rsidRPr="0090578D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:rsidRPr="009C130D" w14:paraId="36D0D4E7" w14:textId="77777777" w:rsidTr="002B11FB">
        <w:trPr>
          <w:trHeight w:val="340"/>
        </w:trPr>
        <w:tc>
          <w:tcPr>
            <w:tcW w:w="1048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060572F9" w14:textId="5D5C0DA5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ECTION 3</w:t>
            </w:r>
            <w:r w:rsidRPr="006C0E58">
              <w:rPr>
                <w:rFonts w:ascii="Arial" w:hAnsi="Arial" w:cs="Arial"/>
                <w:b/>
                <w:szCs w:val="22"/>
              </w:rPr>
              <w:t xml:space="preserve"> – </w:t>
            </w:r>
            <w:r>
              <w:rPr>
                <w:rFonts w:ascii="Arial" w:hAnsi="Arial" w:cs="Arial"/>
                <w:b/>
                <w:szCs w:val="22"/>
              </w:rPr>
              <w:t>DESIGN DATA INFORMATION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1A1871C2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1128909C" w14:textId="77777777" w:rsidTr="002B11FB">
        <w:trPr>
          <w:trHeight w:val="20"/>
        </w:trPr>
        <w:tc>
          <w:tcPr>
            <w:tcW w:w="10489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7F87AF6" w14:textId="77777777" w:rsidR="00121DBE" w:rsidRPr="0080266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291DF18" w14:textId="77777777" w:rsidR="00121DBE" w:rsidRPr="00802665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121DBE" w:rsidRPr="009C130D" w14:paraId="6537A4E0" w14:textId="77777777" w:rsidTr="00507E2D">
        <w:trPr>
          <w:trHeight w:val="1186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2993190" w14:textId="3A68E5B2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3</w:t>
            </w:r>
            <w:r w:rsidRPr="006C0E58">
              <w:rPr>
                <w:rFonts w:ascii="Arial" w:hAnsi="Arial" w:cs="Arial"/>
                <w:szCs w:val="22"/>
              </w:rPr>
              <w:t>.1</w:t>
            </w:r>
          </w:p>
        </w:tc>
        <w:tc>
          <w:tcPr>
            <w:tcW w:w="255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B58038" w14:textId="34F0918D" w:rsidR="00121DBE" w:rsidRPr="006C0E58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Description and Purpose of Design Data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97B71A" w14:textId="0FE54A16" w:rsidR="00121DBE" w:rsidRPr="001A02B6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6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D89625" w14:textId="34090D5E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04C649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2C5A0903" w14:textId="77777777" w:rsidTr="002B11FB">
        <w:trPr>
          <w:trHeight w:val="35"/>
        </w:trPr>
        <w:tc>
          <w:tcPr>
            <w:tcW w:w="10865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78D8CAA" w14:textId="77777777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4"/>
                <w:szCs w:val="4"/>
              </w:rPr>
            </w:pPr>
          </w:p>
        </w:tc>
      </w:tr>
      <w:tr w:rsidR="00121DBE" w:rsidRPr="009C130D" w14:paraId="102FA768" w14:textId="77777777" w:rsidTr="00507E2D">
        <w:trPr>
          <w:trHeight w:val="2064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BEEF424" w14:textId="7DF7EB1A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3.2</w:t>
            </w:r>
          </w:p>
        </w:tc>
        <w:tc>
          <w:tcPr>
            <w:tcW w:w="255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F68F61" w14:textId="26F67360" w:rsidR="00121DBE" w:rsidRPr="000C618C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Applicable </w:t>
            </w:r>
            <w:r w:rsidRPr="000C618C">
              <w:rPr>
                <w:rFonts w:ascii="Arial" w:hAnsi="Arial" w:cs="Arial"/>
                <w:szCs w:val="22"/>
              </w:rPr>
              <w:t>Certification Basis and amendment level</w:t>
            </w:r>
          </w:p>
          <w:p w14:paraId="3918DD00" w14:textId="3FE756E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0C618C">
              <w:rPr>
                <w:rFonts w:ascii="Arial" w:hAnsi="Arial" w:cs="Arial"/>
                <w:szCs w:val="22"/>
              </w:rPr>
              <w:t>(including environmental standards if applicable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E30D43" w14:textId="255E3726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6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6808905" w14:textId="174BE361" w:rsidR="00121DBE" w:rsidRPr="002B39AA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15822B" w14:textId="77777777" w:rsidR="00121DBE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121DBE" w:rsidRPr="009C130D" w14:paraId="4F2D4F08" w14:textId="77777777" w:rsidTr="002B11FB">
        <w:trPr>
          <w:trHeight w:val="35"/>
        </w:trPr>
        <w:tc>
          <w:tcPr>
            <w:tcW w:w="10865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A1EDD2" w14:textId="77777777" w:rsidR="00121DBE" w:rsidRPr="001A02B6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121DBE" w:rsidRPr="007F1CB7" w14:paraId="77C32545" w14:textId="77777777" w:rsidTr="002B11FB">
        <w:trPr>
          <w:trHeight w:val="83"/>
        </w:trPr>
        <w:tc>
          <w:tcPr>
            <w:tcW w:w="10865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49A5F" w14:textId="77777777" w:rsidR="00121DBE" w:rsidRPr="007F1CB7" w:rsidRDefault="00121DBE" w:rsidP="00121D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</w:tbl>
    <w:p w14:paraId="7E3C122B" w14:textId="77777777" w:rsidR="00D6530D" w:rsidRDefault="00D6530D">
      <w:r>
        <w:br w:type="page"/>
      </w:r>
    </w:p>
    <w:tbl>
      <w:tblPr>
        <w:tblW w:w="1084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5"/>
        <w:gridCol w:w="1018"/>
        <w:gridCol w:w="425"/>
        <w:gridCol w:w="142"/>
        <w:gridCol w:w="284"/>
        <w:gridCol w:w="1520"/>
        <w:gridCol w:w="39"/>
        <w:gridCol w:w="427"/>
        <w:gridCol w:w="565"/>
        <w:gridCol w:w="142"/>
        <w:gridCol w:w="869"/>
        <w:gridCol w:w="974"/>
        <w:gridCol w:w="1255"/>
        <w:gridCol w:w="257"/>
        <w:gridCol w:w="337"/>
        <w:gridCol w:w="1158"/>
        <w:gridCol w:w="252"/>
        <w:gridCol w:w="360"/>
      </w:tblGrid>
      <w:tr w:rsidR="00C55DFA" w:rsidRPr="009C130D" w14:paraId="257AF8EA" w14:textId="77777777" w:rsidTr="00507E2D">
        <w:trPr>
          <w:trHeight w:val="340"/>
        </w:trPr>
        <w:tc>
          <w:tcPr>
            <w:tcW w:w="1048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437F648C" w14:textId="26AE0D2C" w:rsidR="00C55DFA" w:rsidRPr="002D49D4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  <w:r>
              <w:rPr>
                <w:rFonts w:ascii="Arial" w:hAnsi="Arial" w:cs="Arial"/>
                <w:b/>
                <w:szCs w:val="6"/>
              </w:rPr>
              <w:lastRenderedPageBreak/>
              <w:t>SECTION 4</w:t>
            </w:r>
            <w:r w:rsidRPr="005430E6">
              <w:rPr>
                <w:rFonts w:ascii="Arial" w:hAnsi="Arial" w:cs="Arial"/>
                <w:b/>
                <w:szCs w:val="6"/>
              </w:rPr>
              <w:t xml:space="preserve"> – </w:t>
            </w:r>
            <w:r>
              <w:rPr>
                <w:rFonts w:ascii="Arial" w:hAnsi="Arial" w:cs="Arial"/>
                <w:b/>
                <w:szCs w:val="6"/>
              </w:rPr>
              <w:t>LIST OF DESIGN DATA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0941342B" w14:textId="77777777" w:rsidR="00C55DFA" w:rsidRPr="002D49D4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C55DFA" w:rsidRPr="009C130D" w14:paraId="0AC12859" w14:textId="77777777" w:rsidTr="00507E2D">
        <w:trPr>
          <w:trHeight w:val="35"/>
        </w:trPr>
        <w:tc>
          <w:tcPr>
            <w:tcW w:w="10489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43BCB66" w14:textId="77777777" w:rsidR="00C55DFA" w:rsidRPr="003434B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F6CA72" w14:textId="77777777" w:rsidR="00C55DFA" w:rsidRPr="003434B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C55DFA" w:rsidRPr="009C130D" w14:paraId="4D28D09A" w14:textId="77777777" w:rsidTr="00507E2D">
        <w:trPr>
          <w:trHeight w:val="340"/>
        </w:trPr>
        <w:tc>
          <w:tcPr>
            <w:tcW w:w="4253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614E28" w14:textId="696D8805" w:rsidR="00C55DFA" w:rsidRPr="003434B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Document Reference Number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003EED" w14:textId="5768CCBA" w:rsidR="00C55DFA" w:rsidRPr="003434B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</w:rPr>
            </w:pPr>
            <w:r w:rsidRPr="003434B7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24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1A035C" w14:textId="4A1ECEF3" w:rsidR="00C55DFA" w:rsidRPr="00F61F7D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F61F7D">
              <w:rPr>
                <w:rFonts w:ascii="Arial" w:hAnsi="Arial" w:cs="Arial"/>
              </w:rPr>
              <w:t xml:space="preserve">Document </w:t>
            </w:r>
            <w:r>
              <w:rPr>
                <w:rFonts w:ascii="Arial" w:hAnsi="Arial" w:cs="Arial"/>
              </w:rPr>
              <w:t>Titl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FFCB59" w14:textId="77777777" w:rsidR="00C55DFA" w:rsidRPr="002D49D4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C55DFA" w:rsidRPr="009C130D" w14:paraId="6FA73F8C" w14:textId="1CA96162" w:rsidTr="00507E2D">
        <w:trPr>
          <w:trHeight w:val="47"/>
        </w:trPr>
        <w:tc>
          <w:tcPr>
            <w:tcW w:w="10489" w:type="dxa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134BF99" w14:textId="77777777" w:rsidR="00C55DFA" w:rsidRPr="00F61F7D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09B3DC" w14:textId="77777777" w:rsidR="00C55DFA" w:rsidRPr="00F61F7D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C55DFA" w:rsidRPr="009C130D" w14:paraId="4769BA91" w14:textId="77777777" w:rsidTr="00507E2D">
        <w:trPr>
          <w:trHeight w:val="34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299540" w14:textId="3E46251B" w:rsidR="00C55DF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34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4F74DD" w14:textId="7422382A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99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434078" w14:textId="45019ADA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</w:rPr>
              <w:t>:</w:t>
            </w:r>
          </w:p>
        </w:tc>
        <w:tc>
          <w:tcPr>
            <w:tcW w:w="52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30CEA93" w14:textId="1CC545D3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8FDEF8" w14:textId="77777777" w:rsidR="00C55DFA" w:rsidRPr="002D49D4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C55DFA" w:rsidRPr="009C130D" w14:paraId="0511FA57" w14:textId="0AEA632F" w:rsidTr="00507E2D">
        <w:trPr>
          <w:trHeight w:val="35"/>
        </w:trPr>
        <w:tc>
          <w:tcPr>
            <w:tcW w:w="10489" w:type="dxa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6FFF975" w14:textId="77777777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4"/>
                <w:szCs w:val="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CEBA61D" w14:textId="77777777" w:rsidR="00C55DFA" w:rsidRPr="008E3771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C55DFA" w:rsidRPr="009C130D" w14:paraId="12E2BAF5" w14:textId="77777777" w:rsidTr="00507E2D">
        <w:trPr>
          <w:trHeight w:val="34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CC300B" w14:textId="7563F086" w:rsidR="00C55DF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34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65BF47B" w14:textId="1E4F901F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99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0BEEE7A" w14:textId="3BA7F27A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</w:rPr>
              <w:t>:</w:t>
            </w:r>
          </w:p>
        </w:tc>
        <w:tc>
          <w:tcPr>
            <w:tcW w:w="52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7CF5EFD" w14:textId="78ABE678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7BF13F" w14:textId="77777777" w:rsidR="00C55DFA" w:rsidRPr="002D49D4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C55DFA" w:rsidRPr="009C130D" w14:paraId="33095518" w14:textId="6D72BDD0" w:rsidTr="00507E2D">
        <w:trPr>
          <w:trHeight w:val="47"/>
        </w:trPr>
        <w:tc>
          <w:tcPr>
            <w:tcW w:w="10489" w:type="dxa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46C1FB6" w14:textId="77777777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4"/>
                <w:szCs w:val="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E8B332" w14:textId="77777777" w:rsidR="00C55DFA" w:rsidRPr="00F61F7D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C55DFA" w:rsidRPr="009C130D" w14:paraId="786548FF" w14:textId="77777777" w:rsidTr="00507E2D">
        <w:trPr>
          <w:trHeight w:val="34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8E3EDD" w14:textId="34FD3882" w:rsidR="00C55DF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34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C0E5045" w14:textId="273744E3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99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C2A3273" w14:textId="4DB8CC14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</w:rPr>
              <w:t>:</w:t>
            </w:r>
          </w:p>
        </w:tc>
        <w:tc>
          <w:tcPr>
            <w:tcW w:w="52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9DE0EEA" w14:textId="24D22EE0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EEF621" w14:textId="77777777" w:rsidR="00C55DFA" w:rsidRPr="002D49D4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C55DFA" w:rsidRPr="009C130D" w14:paraId="1F3C7C4E" w14:textId="670C9FBD" w:rsidTr="00507E2D">
        <w:trPr>
          <w:trHeight w:val="47"/>
        </w:trPr>
        <w:tc>
          <w:tcPr>
            <w:tcW w:w="10489" w:type="dxa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716500" w14:textId="77777777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4"/>
                <w:szCs w:val="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590D18" w14:textId="77777777" w:rsidR="00C55DFA" w:rsidRPr="00F61F7D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sdt>
        <w:sdtPr>
          <w:rPr>
            <w:rFonts w:ascii="Arial" w:hAnsi="Arial" w:cs="Arial"/>
            <w:szCs w:val="6"/>
          </w:rPr>
          <w:id w:val="-1371761879"/>
          <w15:repeatingSection/>
        </w:sdtPr>
        <w:sdtEndPr>
          <w:rPr>
            <w:rFonts w:ascii="Univers (W1)" w:hAnsi="Univers (W1)" w:cs="Times New Roman"/>
            <w:b/>
            <w:sz w:val="4"/>
            <w:szCs w:val="4"/>
          </w:rPr>
        </w:sdtEndPr>
        <w:sdtContent>
          <w:sdt>
            <w:sdtPr>
              <w:rPr>
                <w:rFonts w:ascii="Arial" w:hAnsi="Arial" w:cs="Arial"/>
                <w:szCs w:val="6"/>
              </w:rPr>
              <w:id w:val="-192071622"/>
              <w:placeholder>
                <w:docPart w:val="E6CA05E5E49243B2AD38AD89CF4A2BA3"/>
              </w:placeholder>
              <w15:repeatingSectionItem/>
            </w:sdtPr>
            <w:sdtEndPr>
              <w:rPr>
                <w:rFonts w:ascii="Univers (W1)" w:hAnsi="Univers (W1)" w:cs="Times New Roman"/>
                <w:b/>
                <w:sz w:val="4"/>
                <w:szCs w:val="4"/>
              </w:rPr>
            </w:sdtEndPr>
            <w:sdtContent>
              <w:tr w:rsidR="00C55DFA" w:rsidRPr="009C130D" w14:paraId="113247BB" w14:textId="77777777" w:rsidTr="00507E2D">
                <w:trPr>
                  <w:trHeight w:val="340"/>
                </w:trPr>
                <w:tc>
                  <w:tcPr>
                    <w:tcW w:w="825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4571B55E" w14:textId="7A82B2E7" w:rsidR="00C55DF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Cs w:val="6"/>
                      </w:rPr>
                    </w:pPr>
                  </w:p>
                </w:tc>
                <w:tc>
                  <w:tcPr>
                    <w:tcW w:w="3428" w:type="dxa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3647BF4D" w14:textId="74A28545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992" w:type="dxa"/>
                    <w:gridSpan w:val="2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7982B2E1" w14:textId="0013B56F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</w:rPr>
                      <w:t>:</w:t>
                    </w:r>
                  </w:p>
                </w:tc>
                <w:tc>
                  <w:tcPr>
                    <w:tcW w:w="5244" w:type="dxa"/>
                    <w:gridSpan w:val="8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26154DA3" w14:textId="19DF9A69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360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1A502F46" w14:textId="5D0E9C92" w:rsidR="00C55DFA" w:rsidRPr="002D49D4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6"/>
                        <w:szCs w:val="6"/>
                      </w:rPr>
                    </w:pPr>
                  </w:p>
                </w:tc>
              </w:tr>
              <w:tr w:rsidR="00C55DFA" w:rsidRPr="009C130D" w14:paraId="04FCA971" w14:textId="205CEA8D" w:rsidTr="00507E2D">
                <w:trPr>
                  <w:trHeight w:val="44"/>
                </w:trPr>
                <w:tc>
                  <w:tcPr>
                    <w:tcW w:w="10489" w:type="dxa"/>
                    <w:gridSpan w:val="17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544F65AE" w14:textId="77777777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sz w:val="4"/>
                        <w:szCs w:val="4"/>
                      </w:rPr>
                    </w:pPr>
                  </w:p>
                </w:tc>
                <w:tc>
                  <w:tcPr>
                    <w:tcW w:w="36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279EE8C2" w14:textId="217B7532" w:rsidR="00C55DFA" w:rsidRPr="00B7285E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4"/>
                        <w:szCs w:val="4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hAnsi="Arial" w:cs="Arial"/>
                <w:szCs w:val="6"/>
              </w:rPr>
              <w:id w:val="-125551744"/>
              <w:placeholder>
                <w:docPart w:val="1996CC58CB7A4D6CBF348E0C33E7B887"/>
              </w:placeholder>
              <w15:repeatingSectionItem/>
            </w:sdtPr>
            <w:sdtEndPr>
              <w:rPr>
                <w:rFonts w:ascii="Univers (W1)" w:hAnsi="Univers (W1)" w:cs="Times New Roman"/>
                <w:b/>
                <w:sz w:val="4"/>
                <w:szCs w:val="4"/>
              </w:rPr>
            </w:sdtEndPr>
            <w:sdtContent>
              <w:tr w:rsidR="00C55DFA" w:rsidRPr="009C130D" w14:paraId="782B913F" w14:textId="77777777" w:rsidTr="00507E2D">
                <w:trPr>
                  <w:trHeight w:val="340"/>
                </w:trPr>
                <w:tc>
                  <w:tcPr>
                    <w:tcW w:w="825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74A08E4C" w14:textId="77777777" w:rsidR="00C55DF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Cs w:val="6"/>
                      </w:rPr>
                    </w:pPr>
                  </w:p>
                </w:tc>
                <w:tc>
                  <w:tcPr>
                    <w:tcW w:w="3428" w:type="dxa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4E7FEBA6" w14:textId="77777777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992" w:type="dxa"/>
                    <w:gridSpan w:val="2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1C802AD4" w14:textId="24D795A6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</w:rPr>
                      <w:t>:</w:t>
                    </w:r>
                  </w:p>
                </w:tc>
                <w:tc>
                  <w:tcPr>
                    <w:tcW w:w="5244" w:type="dxa"/>
                    <w:gridSpan w:val="8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7BF7D397" w14:textId="77777777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360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6D7D3A1E" w14:textId="77777777" w:rsidR="00C55DFA" w:rsidRPr="002D49D4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6"/>
                        <w:szCs w:val="6"/>
                      </w:rPr>
                    </w:pPr>
                  </w:p>
                </w:tc>
              </w:tr>
              <w:tr w:rsidR="00C55DFA" w:rsidRPr="009C130D" w14:paraId="7DB34B45" w14:textId="77777777" w:rsidTr="00507E2D">
                <w:trPr>
                  <w:trHeight w:val="44"/>
                </w:trPr>
                <w:tc>
                  <w:tcPr>
                    <w:tcW w:w="10489" w:type="dxa"/>
                    <w:gridSpan w:val="17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3A7023EF" w14:textId="77777777" w:rsidR="00C55DFA" w:rsidRPr="00B7285E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4"/>
                        <w:szCs w:val="4"/>
                      </w:rPr>
                    </w:pPr>
                  </w:p>
                </w:tc>
                <w:tc>
                  <w:tcPr>
                    <w:tcW w:w="36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7B1F6003" w14:textId="178257AB" w:rsidR="00C55DFA" w:rsidRPr="00B7285E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4"/>
                        <w:szCs w:val="4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hAnsi="Arial" w:cs="Arial"/>
                <w:szCs w:val="6"/>
              </w:rPr>
              <w:id w:val="598599889"/>
              <w:placeholder>
                <w:docPart w:val="F4B8725D1E4F4788A3D95C47623707A1"/>
              </w:placeholder>
              <w15:repeatingSectionItem/>
            </w:sdtPr>
            <w:sdtEndPr>
              <w:rPr>
                <w:rFonts w:ascii="Univers (W1)" w:hAnsi="Univers (W1)" w:cs="Times New Roman"/>
                <w:b/>
                <w:sz w:val="4"/>
                <w:szCs w:val="4"/>
              </w:rPr>
            </w:sdtEndPr>
            <w:sdtContent>
              <w:tr w:rsidR="00C55DFA" w:rsidRPr="009C130D" w14:paraId="32916E24" w14:textId="77777777" w:rsidTr="00507E2D">
                <w:trPr>
                  <w:trHeight w:val="340"/>
                </w:trPr>
                <w:tc>
                  <w:tcPr>
                    <w:tcW w:w="825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07943FAA" w14:textId="77777777" w:rsidR="00C55DF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Cs w:val="6"/>
                      </w:rPr>
                    </w:pPr>
                  </w:p>
                </w:tc>
                <w:tc>
                  <w:tcPr>
                    <w:tcW w:w="3428" w:type="dxa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5D5B0764" w14:textId="77777777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992" w:type="dxa"/>
                    <w:gridSpan w:val="2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08376EBC" w14:textId="77777777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</w:rPr>
                      <w:t>:</w:t>
                    </w:r>
                  </w:p>
                </w:tc>
                <w:tc>
                  <w:tcPr>
                    <w:tcW w:w="5244" w:type="dxa"/>
                    <w:gridSpan w:val="8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519FC8E2" w14:textId="77777777" w:rsidR="00C55DFA" w:rsidRPr="002B39AA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360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79EA74D8" w14:textId="77777777" w:rsidR="00C55DFA" w:rsidRPr="002D49D4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6"/>
                        <w:szCs w:val="6"/>
                      </w:rPr>
                    </w:pPr>
                  </w:p>
                </w:tc>
              </w:tr>
              <w:tr w:rsidR="00C55DFA" w:rsidRPr="009C130D" w14:paraId="2B77BB4B" w14:textId="77777777" w:rsidTr="00507E2D">
                <w:trPr>
                  <w:trHeight w:val="44"/>
                </w:trPr>
                <w:tc>
                  <w:tcPr>
                    <w:tcW w:w="10489" w:type="dxa"/>
                    <w:gridSpan w:val="17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103B35AB" w14:textId="77777777" w:rsidR="00C55DFA" w:rsidRPr="00B7285E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4"/>
                        <w:szCs w:val="4"/>
                      </w:rPr>
                    </w:pPr>
                  </w:p>
                </w:tc>
                <w:tc>
                  <w:tcPr>
                    <w:tcW w:w="36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4A86ABC0" w14:textId="312B5344" w:rsidR="00C55DFA" w:rsidRPr="00B7285E" w:rsidRDefault="00C55DFA" w:rsidP="00C55DFA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4"/>
                        <w:szCs w:val="4"/>
                      </w:rPr>
                    </w:pPr>
                  </w:p>
                </w:tc>
              </w:tr>
            </w:sdtContent>
          </w:sdt>
        </w:sdtContent>
      </w:sdt>
      <w:tr w:rsidR="00C55DFA" w:rsidRPr="009C130D" w14:paraId="66FE79EC" w14:textId="77777777" w:rsidTr="00507E2D">
        <w:trPr>
          <w:trHeight w:val="53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24BA6B6" w14:textId="77777777" w:rsidR="00C55DF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9664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EF9EF" w14:textId="42EB0A5B" w:rsidR="00C55DFA" w:rsidRPr="007C2DCD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i/>
                <w:szCs w:val="22"/>
              </w:rPr>
            </w:pPr>
            <w:r w:rsidRPr="007C2DCD">
              <w:rPr>
                <w:rFonts w:ascii="Arial" w:hAnsi="Arial" w:cs="Arial"/>
                <w:i/>
                <w:sz w:val="18"/>
                <w:szCs w:val="18"/>
              </w:rPr>
              <w:t>(</w:t>
            </w:r>
            <w:r>
              <w:rPr>
                <w:rFonts w:ascii="Arial" w:hAnsi="Arial" w:cs="Arial"/>
                <w:i/>
                <w:sz w:val="18"/>
                <w:szCs w:val="18"/>
              </w:rPr>
              <w:t>Add more rows by clicking “+” symbol after inserting information in the last row)</w:t>
            </w:r>
            <w:r w:rsidRPr="007C2DCD">
              <w:rPr>
                <w:rFonts w:ascii="Arial" w:hAnsi="Arial" w:cs="Arial"/>
                <w:i/>
                <w:sz w:val="18"/>
                <w:szCs w:val="18"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9750AB" w14:textId="77777777" w:rsidR="00C55DFA" w:rsidRPr="002D49D4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C55DFA" w:rsidRPr="009C130D" w14:paraId="24DFD611" w14:textId="77777777" w:rsidTr="00507E2D">
        <w:trPr>
          <w:trHeight w:val="35"/>
        </w:trPr>
        <w:tc>
          <w:tcPr>
            <w:tcW w:w="10849" w:type="dxa"/>
            <w:gridSpan w:val="1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559B9" w14:textId="77777777" w:rsidR="00C55DFA" w:rsidRPr="00E7121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C55DFA" w:rsidRPr="009C130D" w14:paraId="4BC23313" w14:textId="77777777" w:rsidTr="00507E2D">
        <w:trPr>
          <w:trHeight w:val="340"/>
        </w:trPr>
        <w:tc>
          <w:tcPr>
            <w:tcW w:w="1048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18C5A1B2" w14:textId="2B7410C3" w:rsidR="00C55DFA" w:rsidRPr="005F190F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5F190F">
              <w:rPr>
                <w:rFonts w:ascii="Arial" w:hAnsi="Arial" w:cs="Arial"/>
                <w:b/>
                <w:szCs w:val="22"/>
              </w:rPr>
              <w:t xml:space="preserve">SECTION </w:t>
            </w:r>
            <w:r>
              <w:rPr>
                <w:rFonts w:ascii="Arial" w:hAnsi="Arial" w:cs="Arial"/>
                <w:b/>
                <w:szCs w:val="22"/>
              </w:rPr>
              <w:t>5</w:t>
            </w:r>
            <w:r w:rsidRPr="005F190F">
              <w:rPr>
                <w:rFonts w:ascii="Arial" w:hAnsi="Arial" w:cs="Arial"/>
                <w:b/>
                <w:szCs w:val="22"/>
              </w:rPr>
              <w:t xml:space="preserve"> – APPLICANT</w:t>
            </w:r>
            <w:r>
              <w:rPr>
                <w:rFonts w:ascii="Arial" w:hAnsi="Arial" w:cs="Arial"/>
                <w:b/>
                <w:szCs w:val="22"/>
              </w:rPr>
              <w:t>’S DECLARATION OF COMPLIANCE</w:t>
            </w:r>
            <w:r w:rsidRPr="005F190F">
              <w:rPr>
                <w:rFonts w:ascii="Arial" w:hAnsi="Arial" w:cs="Arial"/>
                <w:b/>
                <w:szCs w:val="22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0D8E47B" w14:textId="77777777" w:rsidR="00C55DFA" w:rsidRPr="005F190F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C55DFA" w:rsidRPr="009C130D" w14:paraId="0E456FF2" w14:textId="77777777" w:rsidTr="00507E2D">
        <w:trPr>
          <w:trHeight w:val="20"/>
        </w:trPr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652236" w14:textId="77777777" w:rsidR="00C55DFA" w:rsidRPr="005F190F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58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E4CD9" w14:textId="77777777" w:rsidR="00C55DFA" w:rsidRPr="005F190F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36C6C0" w14:textId="77777777" w:rsidR="00C55DFA" w:rsidRPr="005F190F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7795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7363C8" w14:textId="77777777" w:rsidR="00C55DFA" w:rsidRPr="005F190F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C7B3B1" w14:textId="77777777" w:rsidR="00C55DFA" w:rsidRPr="005F190F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C55DFA" w:rsidRPr="009C130D" w14:paraId="5FC2BDD1" w14:textId="77777777" w:rsidTr="00507E2D">
        <w:trPr>
          <w:trHeight w:val="1228"/>
        </w:trPr>
        <w:tc>
          <w:tcPr>
            <w:tcW w:w="10489" w:type="dxa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92D52B" w14:textId="6261BD68" w:rsidR="00C55DFA" w:rsidRPr="00E208B0" w:rsidRDefault="00C55DFA" w:rsidP="00C55DFA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57" w:right="-1" w:hanging="357"/>
              <w:jc w:val="both"/>
              <w:rPr>
                <w:rFonts w:ascii="Arial" w:hAnsi="Arial" w:cs="Arial"/>
                <w:szCs w:val="22"/>
              </w:rPr>
            </w:pPr>
            <w:r w:rsidRPr="00141C6A">
              <w:rPr>
                <w:rFonts w:ascii="Arial" w:hAnsi="Arial" w:cs="Arial"/>
                <w:szCs w:val="18"/>
              </w:rPr>
              <w:t xml:space="preserve">I hereby certify that the particulars given in this form are true in every respect. </w:t>
            </w:r>
            <w:r w:rsidRPr="00E208B0">
              <w:rPr>
                <w:rFonts w:ascii="Arial" w:hAnsi="Arial" w:cs="Arial"/>
                <w:szCs w:val="18"/>
              </w:rPr>
              <w:t xml:space="preserve">I further </w:t>
            </w:r>
            <w:r>
              <w:rPr>
                <w:rFonts w:ascii="Arial" w:hAnsi="Arial" w:cs="Arial"/>
                <w:szCs w:val="18"/>
              </w:rPr>
              <w:t>certify that the design data</w:t>
            </w:r>
            <w:r w:rsidRPr="00E208B0">
              <w:rPr>
                <w:rFonts w:ascii="Arial" w:hAnsi="Arial" w:cs="Arial"/>
                <w:szCs w:val="18"/>
              </w:rPr>
              <w:t xml:space="preserve"> submitted in support of </w:t>
            </w:r>
            <w:r>
              <w:rPr>
                <w:rFonts w:ascii="Arial" w:hAnsi="Arial" w:cs="Arial"/>
                <w:szCs w:val="18"/>
              </w:rPr>
              <w:t>the application for approval</w:t>
            </w:r>
            <w:r w:rsidR="009D02A2">
              <w:rPr>
                <w:rFonts w:ascii="Arial" w:hAnsi="Arial" w:cs="Arial"/>
                <w:szCs w:val="18"/>
              </w:rPr>
              <w:t xml:space="preserve"> of design of modification / repair</w:t>
            </w:r>
            <w:r w:rsidRPr="00E208B0">
              <w:rPr>
                <w:rFonts w:ascii="Arial" w:hAnsi="Arial" w:cs="Arial"/>
                <w:szCs w:val="18"/>
              </w:rPr>
              <w:t xml:space="preserve"> are true and accurate in every aspect.</w:t>
            </w:r>
          </w:p>
          <w:p w14:paraId="75E29E48" w14:textId="4EA4CF4D" w:rsidR="00C55DFA" w:rsidRDefault="00C55DFA" w:rsidP="00C55DFA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45" w:right="-1" w:hanging="345"/>
              <w:jc w:val="both"/>
              <w:rPr>
                <w:rFonts w:ascii="Arial" w:hAnsi="Arial" w:cs="Arial"/>
                <w:szCs w:val="22"/>
              </w:rPr>
            </w:pPr>
            <w:r w:rsidRPr="00141C6A">
              <w:rPr>
                <w:rFonts w:ascii="Arial" w:hAnsi="Arial" w:cs="Arial"/>
                <w:szCs w:val="22"/>
              </w:rPr>
              <w:t xml:space="preserve">I </w:t>
            </w:r>
            <w:r>
              <w:rPr>
                <w:rFonts w:ascii="Arial" w:hAnsi="Arial" w:cs="Arial"/>
                <w:szCs w:val="22"/>
              </w:rPr>
              <w:t xml:space="preserve">hereby declare that the design data specified in Section 4 of this form </w:t>
            </w:r>
            <w:r w:rsidRPr="00AB0CC8">
              <w:rPr>
                <w:rFonts w:ascii="Arial" w:hAnsi="Arial" w:cs="Arial"/>
                <w:szCs w:val="22"/>
              </w:rPr>
              <w:t>have been examined and found to</w:t>
            </w:r>
            <w:r>
              <w:rPr>
                <w:rFonts w:ascii="Arial" w:hAnsi="Arial" w:cs="Arial"/>
                <w:szCs w:val="22"/>
              </w:rPr>
              <w:t xml:space="preserve"> – </w:t>
            </w:r>
          </w:p>
          <w:p w14:paraId="71867BF6" w14:textId="033EA3F3" w:rsidR="00C55DFA" w:rsidRDefault="00C55DFA" w:rsidP="00C55DFA">
            <w:pPr>
              <w:pStyle w:val="ListParagraph"/>
              <w:numPr>
                <w:ilvl w:val="1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743" w:right="-1" w:hanging="425"/>
              <w:jc w:val="both"/>
              <w:rPr>
                <w:rFonts w:ascii="Arial" w:hAnsi="Arial" w:cs="Arial"/>
                <w:szCs w:val="22"/>
              </w:rPr>
            </w:pPr>
            <w:r w:rsidRPr="00AB0CC8">
              <w:rPr>
                <w:rFonts w:ascii="Arial" w:hAnsi="Arial" w:cs="Arial"/>
                <w:szCs w:val="22"/>
              </w:rPr>
              <w:t>comply with the type certification basis and the environmental protection requirements incorporated by reference in the type certificate</w:t>
            </w:r>
            <w:r w:rsidR="007B758E">
              <w:rPr>
                <w:rFonts w:ascii="Arial" w:hAnsi="Arial" w:cs="Arial"/>
                <w:szCs w:val="22"/>
              </w:rPr>
              <w:t xml:space="preserve"> </w:t>
            </w:r>
            <w:r w:rsidR="009A71DB">
              <w:rPr>
                <w:rFonts w:ascii="Arial" w:hAnsi="Arial" w:cs="Arial"/>
                <w:szCs w:val="22"/>
              </w:rPr>
              <w:t xml:space="preserve">and </w:t>
            </w:r>
            <w:r w:rsidR="007B758E" w:rsidRPr="007B758E">
              <w:rPr>
                <w:rFonts w:ascii="Arial" w:hAnsi="Arial" w:cs="Arial"/>
                <w:szCs w:val="22"/>
              </w:rPr>
              <w:t>the supplemental type certificate</w:t>
            </w:r>
            <w:r w:rsidR="007B758E">
              <w:rPr>
                <w:rFonts w:ascii="Arial" w:hAnsi="Arial" w:cs="Arial"/>
                <w:szCs w:val="22"/>
              </w:rPr>
              <w:t xml:space="preserve"> (</w:t>
            </w:r>
            <w:r w:rsidR="009A71DB">
              <w:rPr>
                <w:rFonts w:ascii="Arial" w:hAnsi="Arial" w:cs="Arial"/>
                <w:szCs w:val="22"/>
              </w:rPr>
              <w:t xml:space="preserve">when </w:t>
            </w:r>
            <w:r w:rsidR="007B758E">
              <w:rPr>
                <w:rFonts w:ascii="Arial" w:hAnsi="Arial" w:cs="Arial"/>
                <w:szCs w:val="22"/>
              </w:rPr>
              <w:t>applicable)</w:t>
            </w:r>
            <w:r>
              <w:rPr>
                <w:rFonts w:ascii="Arial" w:hAnsi="Arial" w:cs="Arial"/>
                <w:szCs w:val="22"/>
              </w:rPr>
              <w:t>;</w:t>
            </w:r>
          </w:p>
          <w:p w14:paraId="1D857C8C" w14:textId="594D8258" w:rsidR="00C55DFA" w:rsidRDefault="00C55DFA" w:rsidP="00C55DFA">
            <w:pPr>
              <w:pStyle w:val="ListParagraph"/>
              <w:numPr>
                <w:ilvl w:val="1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743" w:right="-1" w:hanging="425"/>
              <w:jc w:val="both"/>
              <w:rPr>
                <w:rFonts w:ascii="Arial" w:hAnsi="Arial" w:cs="Arial"/>
                <w:szCs w:val="22"/>
              </w:rPr>
            </w:pPr>
            <w:r w:rsidRPr="00AB0CC8">
              <w:rPr>
                <w:rFonts w:ascii="Arial" w:hAnsi="Arial" w:cs="Arial"/>
                <w:szCs w:val="22"/>
              </w:rPr>
              <w:t>comply with the operational suitability data</w:t>
            </w:r>
            <w:r>
              <w:rPr>
                <w:rFonts w:ascii="Arial" w:hAnsi="Arial" w:cs="Arial"/>
                <w:szCs w:val="22"/>
              </w:rPr>
              <w:t xml:space="preserve"> (OSD)</w:t>
            </w:r>
            <w:r w:rsidRPr="00AB0CC8">
              <w:rPr>
                <w:rFonts w:ascii="Arial" w:hAnsi="Arial" w:cs="Arial"/>
                <w:szCs w:val="22"/>
              </w:rPr>
              <w:t xml:space="preserve"> certification basis incorporated by reference in </w:t>
            </w:r>
            <w:r w:rsidR="007B758E" w:rsidRPr="00AB0CC8">
              <w:rPr>
                <w:rFonts w:ascii="Arial" w:hAnsi="Arial" w:cs="Arial"/>
                <w:szCs w:val="22"/>
              </w:rPr>
              <w:t>the type certificate</w:t>
            </w:r>
            <w:r w:rsidR="007B758E">
              <w:rPr>
                <w:rFonts w:ascii="Arial" w:hAnsi="Arial" w:cs="Arial"/>
                <w:szCs w:val="22"/>
              </w:rPr>
              <w:t xml:space="preserve"> </w:t>
            </w:r>
            <w:r w:rsidR="009A71DB">
              <w:rPr>
                <w:rFonts w:ascii="Arial" w:hAnsi="Arial" w:cs="Arial"/>
                <w:szCs w:val="22"/>
              </w:rPr>
              <w:t>and</w:t>
            </w:r>
            <w:r w:rsidR="007B758E" w:rsidRPr="007B758E">
              <w:rPr>
                <w:rFonts w:ascii="Arial" w:hAnsi="Arial" w:cs="Arial"/>
                <w:szCs w:val="22"/>
              </w:rPr>
              <w:t xml:space="preserve"> the supplemental type certificate</w:t>
            </w:r>
            <w:r w:rsidR="007B758E">
              <w:rPr>
                <w:rFonts w:ascii="Arial" w:hAnsi="Arial" w:cs="Arial"/>
                <w:szCs w:val="22"/>
              </w:rPr>
              <w:t xml:space="preserve"> (</w:t>
            </w:r>
            <w:r w:rsidR="009A71DB">
              <w:rPr>
                <w:rFonts w:ascii="Arial" w:hAnsi="Arial" w:cs="Arial"/>
                <w:szCs w:val="22"/>
              </w:rPr>
              <w:t>when</w:t>
            </w:r>
            <w:r w:rsidR="007B758E">
              <w:rPr>
                <w:rFonts w:ascii="Arial" w:hAnsi="Arial" w:cs="Arial"/>
                <w:szCs w:val="22"/>
              </w:rPr>
              <w:t xml:space="preserve"> applicable)</w:t>
            </w:r>
            <w:r>
              <w:rPr>
                <w:rFonts w:ascii="Arial" w:hAnsi="Arial" w:cs="Arial"/>
                <w:szCs w:val="22"/>
              </w:rPr>
              <w:t xml:space="preserve"> in case of change affecting the OSD;</w:t>
            </w:r>
          </w:p>
          <w:p w14:paraId="345BBE9F" w14:textId="0ABB6769" w:rsidR="00C55DFA" w:rsidRDefault="00C55DFA" w:rsidP="00C55DFA">
            <w:pPr>
              <w:pStyle w:val="ListParagraph"/>
              <w:numPr>
                <w:ilvl w:val="1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743" w:right="-1" w:hanging="425"/>
              <w:jc w:val="both"/>
              <w:rPr>
                <w:rFonts w:ascii="Arial" w:hAnsi="Arial" w:cs="Arial"/>
                <w:szCs w:val="22"/>
              </w:rPr>
            </w:pPr>
            <w:r w:rsidRPr="00AB0CC8">
              <w:rPr>
                <w:rFonts w:ascii="Arial" w:hAnsi="Arial" w:cs="Arial"/>
                <w:szCs w:val="22"/>
              </w:rPr>
              <w:t>comply with applicable requirements under Malaysian Civil Aviation Regulations 2016 and Civil Aviation Authority of Malaysia (CAAM) Civil Aviation Directives</w:t>
            </w:r>
            <w:r>
              <w:rPr>
                <w:rFonts w:ascii="Arial" w:hAnsi="Arial" w:cs="Arial"/>
                <w:szCs w:val="22"/>
              </w:rPr>
              <w:t>; and</w:t>
            </w:r>
          </w:p>
          <w:p w14:paraId="6DE54763" w14:textId="2AE284CF" w:rsidR="00C55DFA" w:rsidRDefault="00C55DFA" w:rsidP="00C55DFA">
            <w:pPr>
              <w:pStyle w:val="ListParagraph"/>
              <w:numPr>
                <w:ilvl w:val="1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743" w:right="-1" w:hanging="425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have </w:t>
            </w:r>
            <w:r w:rsidRPr="00AB0CC8">
              <w:rPr>
                <w:rFonts w:ascii="Arial" w:hAnsi="Arial" w:cs="Arial"/>
                <w:szCs w:val="22"/>
              </w:rPr>
              <w:t>no feature or characteristic has been identified that may make the product unsafe for the uses for which certification is requested.</w:t>
            </w:r>
          </w:p>
          <w:p w14:paraId="4F0DC061" w14:textId="5D1A2010" w:rsidR="00C55DFA" w:rsidRPr="00AB0CC8" w:rsidRDefault="00C55DFA" w:rsidP="00C55DFA">
            <w:pPr>
              <w:pStyle w:val="ListParagraph"/>
              <w:numPr>
                <w:ilvl w:val="0"/>
                <w:numId w:val="1"/>
              </w:numPr>
              <w:tabs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18" w:right="-1" w:hanging="318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I hereby confirm that </w:t>
            </w:r>
            <w:r w:rsidRPr="00AB0CC8">
              <w:rPr>
                <w:rFonts w:ascii="Arial" w:hAnsi="Arial" w:cs="Arial"/>
                <w:szCs w:val="22"/>
              </w:rPr>
              <w:t>justifications of compliance have been recorded in the compliance documents</w:t>
            </w:r>
            <w:r>
              <w:rPr>
                <w:rFonts w:ascii="Arial" w:hAnsi="Arial" w:cs="Arial"/>
                <w:szCs w:val="22"/>
              </w:rPr>
              <w:t xml:space="preserve"> accordingly.</w:t>
            </w:r>
          </w:p>
          <w:p w14:paraId="4B72B9B5" w14:textId="3AADB093" w:rsidR="00C55DFA" w:rsidRPr="00A00D34" w:rsidRDefault="00C55DFA" w:rsidP="00C55DFA">
            <w:pPr>
              <w:pStyle w:val="ListParagraph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45" w:right="-1"/>
              <w:jc w:val="both"/>
              <w:rPr>
                <w:rFonts w:ascii="Arial" w:hAnsi="Arial" w:cs="Arial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B4B387D" w14:textId="77777777" w:rsidR="00C55DF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C55DFA" w:rsidRPr="009C130D" w14:paraId="18BC2E73" w14:textId="77777777" w:rsidTr="00507E2D">
        <w:trPr>
          <w:trHeight w:val="726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46D93FD" w14:textId="77777777" w:rsidR="00C55DF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338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AD34533" w14:textId="04FEA226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46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128BC4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22"/>
              </w:rPr>
            </w:pPr>
          </w:p>
        </w:tc>
        <w:tc>
          <w:tcPr>
            <w:tcW w:w="38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17DD75" w14:textId="77777777" w:rsidR="00C55DFA" w:rsidRPr="00A7299E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E1E72BC" w14:textId="77777777" w:rsidR="00C55DFA" w:rsidRPr="00A7299E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74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00AEFD7" w14:textId="0E9BFDFA" w:rsidR="00C55DFA" w:rsidRPr="002B39A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E2DA913" w14:textId="3146467D" w:rsidR="00C55DF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C55DFA" w:rsidRPr="009C130D" w14:paraId="7F602E96" w14:textId="77777777" w:rsidTr="00507E2D">
        <w:trPr>
          <w:trHeight w:val="2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7A03673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3389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5A9CE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FF704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80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40A40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A2321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24F5A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2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AB0988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999E70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C55DFA" w:rsidRPr="009C130D" w14:paraId="215EDB7A" w14:textId="77777777" w:rsidTr="00507E2D">
        <w:trPr>
          <w:trHeight w:val="203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12C2099" w14:textId="77777777" w:rsidR="00C55DFA" w:rsidRPr="0000794D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38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EB4E53" w14:textId="0D6A23D3" w:rsidR="00C55DFA" w:rsidRPr="00141C6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141C6A">
              <w:rPr>
                <w:rFonts w:ascii="Arial" w:hAnsi="Arial" w:cs="Arial"/>
              </w:rPr>
              <w:t>Name of Authorised Person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8773C" w14:textId="77777777" w:rsidR="00C55DFA" w:rsidRPr="00141C6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</w:p>
        </w:tc>
        <w:tc>
          <w:tcPr>
            <w:tcW w:w="380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DD09C4" w14:textId="4586EBA2" w:rsidR="00C55DFA" w:rsidRPr="00141C6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141C6A">
              <w:rPr>
                <w:rFonts w:ascii="Arial" w:hAnsi="Arial" w:cs="Arial"/>
              </w:rPr>
              <w:t>Signature</w:t>
            </w:r>
          </w:p>
        </w:tc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A107F6" w14:textId="30BF445F" w:rsidR="00C55DFA" w:rsidRPr="00141C6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</w:p>
        </w:tc>
        <w:tc>
          <w:tcPr>
            <w:tcW w:w="17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36C08" w14:textId="0F75E5B0" w:rsidR="00C55DFA" w:rsidRPr="00141C6A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141C6A">
              <w:rPr>
                <w:rFonts w:ascii="Arial" w:hAnsi="Arial" w:cs="Arial"/>
              </w:rPr>
              <w:t>Dat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672E8EF" w14:textId="4D33279C" w:rsidR="00C55DFA" w:rsidRPr="0000794D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22"/>
              </w:rPr>
            </w:pPr>
          </w:p>
        </w:tc>
      </w:tr>
      <w:tr w:rsidR="00C55DFA" w:rsidRPr="009C130D" w14:paraId="27EFA51B" w14:textId="77777777" w:rsidTr="00507E2D">
        <w:trPr>
          <w:trHeight w:val="2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F52A381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58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77968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D97A33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7795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31D431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A6113A" w14:textId="77777777" w:rsidR="00C55DFA" w:rsidRPr="00EF09F7" w:rsidRDefault="00C55DFA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30463F" w:rsidRPr="009C130D" w14:paraId="0D34D2E6" w14:textId="77777777" w:rsidTr="008C53EE">
        <w:trPr>
          <w:trHeight w:val="20"/>
        </w:trPr>
        <w:tc>
          <w:tcPr>
            <w:tcW w:w="8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04BC30" w14:textId="77777777" w:rsidR="0030463F" w:rsidRPr="00EF09F7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58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B44C90" w14:textId="77777777" w:rsidR="0030463F" w:rsidRPr="00EF09F7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EA02F5" w14:textId="77777777" w:rsidR="0030463F" w:rsidRPr="00EF09F7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779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805841" w14:textId="77777777" w:rsidR="0030463F" w:rsidRPr="00EF09F7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69AFD" w14:textId="77777777" w:rsidR="0030463F" w:rsidRPr="00EF09F7" w:rsidRDefault="0030463F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A744B4" w:rsidRPr="009C130D" w14:paraId="12C48791" w14:textId="77777777" w:rsidTr="00A744B4">
        <w:trPr>
          <w:trHeight w:val="20"/>
        </w:trPr>
        <w:tc>
          <w:tcPr>
            <w:tcW w:w="825" w:type="dxa"/>
            <w:tcBorders>
              <w:top w:val="nil"/>
              <w:left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0ED78B" w14:textId="77777777" w:rsidR="00A744B4" w:rsidRPr="00EF09F7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58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6FADD6" w14:textId="77777777" w:rsidR="00A744B4" w:rsidRPr="00EF09F7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6CC961" w14:textId="77777777" w:rsidR="00A744B4" w:rsidRPr="00EF09F7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779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765185" w14:textId="77777777" w:rsidR="00A744B4" w:rsidRPr="00EF09F7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05225FDE" w14:textId="77777777" w:rsidR="00A744B4" w:rsidRPr="00EF09F7" w:rsidRDefault="00A744B4" w:rsidP="00C55D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30463F" w:rsidRPr="002D49D4" w14:paraId="64EE514E" w14:textId="77777777" w:rsidTr="005549C5">
        <w:trPr>
          <w:trHeight w:val="340"/>
        </w:trPr>
        <w:tc>
          <w:tcPr>
            <w:tcW w:w="1048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6EEF4C5C" w14:textId="145314AC" w:rsidR="0030463F" w:rsidRPr="002D49D4" w:rsidRDefault="0030463F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  <w:r>
              <w:rPr>
                <w:rFonts w:ascii="Arial" w:hAnsi="Arial" w:cs="Arial"/>
                <w:b/>
                <w:szCs w:val="6"/>
              </w:rPr>
              <w:t>SECTION 6 – CAAM OFFICIAL USE ONLY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6D5159C8" w14:textId="77777777" w:rsidR="0030463F" w:rsidRPr="002D49D4" w:rsidRDefault="0030463F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30463F" w:rsidRPr="003434B7" w14:paraId="7DF9741D" w14:textId="77777777" w:rsidTr="005549C5">
        <w:trPr>
          <w:trHeight w:val="35"/>
        </w:trPr>
        <w:tc>
          <w:tcPr>
            <w:tcW w:w="10489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5B1FCB9" w14:textId="77777777" w:rsidR="0030463F" w:rsidRPr="003434B7" w:rsidRDefault="0030463F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8390173" w14:textId="77777777" w:rsidR="0030463F" w:rsidRPr="003434B7" w:rsidRDefault="0030463F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8C7B45" w:rsidRPr="002D49D4" w14:paraId="6170F3D0" w14:textId="77777777" w:rsidTr="00507E2D">
        <w:trPr>
          <w:trHeight w:val="567"/>
        </w:trPr>
        <w:tc>
          <w:tcPr>
            <w:tcW w:w="184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E8667B" w14:textId="69C3FF2A" w:rsidR="008C7B45" w:rsidRPr="003434B7" w:rsidRDefault="008C7B45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Approval Ref. No.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FB076E5" w14:textId="77777777" w:rsidR="008C7B45" w:rsidRPr="003434B7" w:rsidRDefault="008C7B45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</w:rPr>
            </w:pPr>
            <w:r w:rsidRPr="003434B7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31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FCDEC7B" w14:textId="6807E633" w:rsidR="008C7B45" w:rsidRPr="00F61F7D" w:rsidRDefault="008C7B45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bookmarkStart w:id="2" w:name="_GoBack"/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bookmarkEnd w:id="2"/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692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7EB17CDA" w14:textId="77777777" w:rsidR="008C7B45" w:rsidRPr="00F61F7D" w:rsidRDefault="008C7B45" w:rsidP="0030463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</w:p>
        </w:tc>
        <w:tc>
          <w:tcPr>
            <w:tcW w:w="1410" w:type="dxa"/>
            <w:gridSpan w:val="2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  <w:shd w:val="clear" w:color="auto" w:fill="auto"/>
            <w:vAlign w:val="center"/>
          </w:tcPr>
          <w:p w14:paraId="34150E10" w14:textId="77777777" w:rsidR="008C7B45" w:rsidRPr="00F61F7D" w:rsidRDefault="008C7B45" w:rsidP="0030463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F61ADA" w14:textId="1F484F40" w:rsidR="008C7B45" w:rsidRPr="002D49D4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8C7B45" w:rsidRPr="00F61F7D" w14:paraId="78FA9E0E" w14:textId="77777777" w:rsidTr="008C7B45">
        <w:trPr>
          <w:trHeight w:val="47"/>
        </w:trPr>
        <w:tc>
          <w:tcPr>
            <w:tcW w:w="9079" w:type="dxa"/>
            <w:gridSpan w:val="15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45464B81" w14:textId="77777777" w:rsidR="008C7B45" w:rsidRPr="00F61F7D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  <w:tc>
          <w:tcPr>
            <w:tcW w:w="1410" w:type="dxa"/>
            <w:gridSpan w:val="2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  <w:shd w:val="clear" w:color="auto" w:fill="auto"/>
            <w:vAlign w:val="center"/>
          </w:tcPr>
          <w:p w14:paraId="29549115" w14:textId="77777777" w:rsidR="008C7B45" w:rsidRPr="00F61F7D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CB5EA5" w14:textId="54A06BCE" w:rsidR="008C7B45" w:rsidRPr="00F61F7D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507E2D" w:rsidRPr="002D49D4" w14:paraId="342BF3A1" w14:textId="617E6C65" w:rsidTr="00507E2D">
        <w:trPr>
          <w:trHeight w:val="567"/>
        </w:trPr>
        <w:tc>
          <w:tcPr>
            <w:tcW w:w="184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04C075D" w14:textId="5C6A4F16" w:rsidR="008C7B45" w:rsidRPr="002B39AA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eived by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FC3317B" w14:textId="77777777" w:rsidR="008C7B45" w:rsidRPr="00507E2D" w:rsidRDefault="008C7B45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</w:rPr>
            </w:pPr>
            <w:r w:rsidRPr="00507E2D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31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E4E2C74" w14:textId="77777777" w:rsidR="008C7B45" w:rsidRPr="002B39AA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680C1FC7" w14:textId="77777777" w:rsidR="008C7B45" w:rsidRPr="002D49D4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974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BFD731" w14:textId="3999995A" w:rsidR="008C7B45" w:rsidRPr="002D49D4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  <w:r>
              <w:rPr>
                <w:rFonts w:ascii="Arial" w:hAnsi="Arial" w:cs="Arial"/>
              </w:rPr>
              <w:t>Date   :</w:t>
            </w:r>
          </w:p>
        </w:tc>
        <w:tc>
          <w:tcPr>
            <w:tcW w:w="18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B82411E" w14:textId="3B26B5D8" w:rsidR="008C7B45" w:rsidRPr="002D49D4" w:rsidRDefault="008C7B45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77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A115A8C" w14:textId="77777777" w:rsidR="008C7B45" w:rsidRPr="002D49D4" w:rsidRDefault="008C7B45" w:rsidP="008C7B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507E2D" w:rsidRPr="002D49D4" w14:paraId="27B38D80" w14:textId="77777777" w:rsidTr="00507E2D">
        <w:trPr>
          <w:trHeight w:val="57"/>
        </w:trPr>
        <w:tc>
          <w:tcPr>
            <w:tcW w:w="184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5D5FF1" w14:textId="77777777" w:rsidR="00507E2D" w:rsidRPr="00507E2D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367D50" w14:textId="77777777" w:rsidR="00507E2D" w:rsidRPr="00507E2D" w:rsidRDefault="00507E2D" w:rsidP="00507E2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</w:rPr>
            </w:pPr>
          </w:p>
        </w:tc>
        <w:tc>
          <w:tcPr>
            <w:tcW w:w="311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723AF6" w14:textId="77777777" w:rsidR="00507E2D" w:rsidRPr="00507E2D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22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674C9B20" w14:textId="77777777" w:rsidR="00507E2D" w:rsidRPr="00507E2D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6"/>
              </w:rPr>
            </w:pPr>
          </w:p>
        </w:tc>
        <w:tc>
          <w:tcPr>
            <w:tcW w:w="974" w:type="dxa"/>
            <w:tcBorders>
              <w:top w:val="nil"/>
              <w:left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E7F777" w14:textId="77777777" w:rsidR="00507E2D" w:rsidRPr="00507E2D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</w:rPr>
            </w:pPr>
          </w:p>
        </w:tc>
        <w:tc>
          <w:tcPr>
            <w:tcW w:w="18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0D45BA" w14:textId="77777777" w:rsidR="00507E2D" w:rsidRPr="00507E2D" w:rsidRDefault="00507E2D" w:rsidP="005549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22"/>
              </w:rPr>
            </w:pPr>
          </w:p>
        </w:tc>
        <w:tc>
          <w:tcPr>
            <w:tcW w:w="17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8E4F0" w14:textId="77777777" w:rsidR="00507E2D" w:rsidRPr="00507E2D" w:rsidRDefault="00507E2D" w:rsidP="008C7B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6"/>
              </w:rPr>
            </w:pPr>
          </w:p>
        </w:tc>
      </w:tr>
    </w:tbl>
    <w:p w14:paraId="1F58F980" w14:textId="79B5E485" w:rsidR="00141C6A" w:rsidRDefault="00141C6A">
      <w:pPr>
        <w:rPr>
          <w:sz w:val="10"/>
          <w:szCs w:val="10"/>
        </w:rPr>
      </w:pPr>
    </w:p>
    <w:p w14:paraId="520CB960" w14:textId="2FECBB6B" w:rsidR="00141C6A" w:rsidRDefault="00141C6A">
      <w:pPr>
        <w:rPr>
          <w:sz w:val="10"/>
          <w:szCs w:val="10"/>
        </w:rPr>
      </w:pPr>
    </w:p>
    <w:p w14:paraId="27DEB41E" w14:textId="3C2E772D" w:rsidR="00141C6A" w:rsidRDefault="00141C6A">
      <w:pPr>
        <w:rPr>
          <w:sz w:val="10"/>
          <w:szCs w:val="10"/>
        </w:rPr>
      </w:pPr>
    </w:p>
    <w:p w14:paraId="5D9ED9C7" w14:textId="1F90833C" w:rsidR="00141C6A" w:rsidRDefault="00141C6A">
      <w:pPr>
        <w:rPr>
          <w:sz w:val="10"/>
          <w:szCs w:val="10"/>
        </w:rPr>
      </w:pPr>
    </w:p>
    <w:p w14:paraId="06074E58" w14:textId="56BCC53D" w:rsidR="000C618C" w:rsidRDefault="000C618C">
      <w:pPr>
        <w:spacing w:after="160" w:line="259" w:lineRule="auto"/>
        <w:rPr>
          <w:sz w:val="10"/>
          <w:szCs w:val="10"/>
        </w:rPr>
      </w:pPr>
      <w:r>
        <w:rPr>
          <w:sz w:val="10"/>
          <w:szCs w:val="10"/>
        </w:rPr>
        <w:br w:type="page"/>
      </w:r>
    </w:p>
    <w:p w14:paraId="7F01784B" w14:textId="5F26BC22" w:rsidR="00141C6A" w:rsidRDefault="00141C6A">
      <w:pPr>
        <w:rPr>
          <w:sz w:val="10"/>
          <w:szCs w:val="10"/>
        </w:rPr>
      </w:pPr>
    </w:p>
    <w:tbl>
      <w:tblPr>
        <w:tblStyle w:val="TableGrid"/>
        <w:tblW w:w="109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9"/>
        <w:gridCol w:w="9857"/>
        <w:gridCol w:w="19"/>
        <w:gridCol w:w="265"/>
      </w:tblGrid>
      <w:tr w:rsidR="00AB2AFC" w:rsidRPr="00141C6A" w14:paraId="0936DAC8" w14:textId="77777777" w:rsidTr="003F1795">
        <w:trPr>
          <w:trHeight w:val="390"/>
          <w:jc w:val="center"/>
        </w:trPr>
        <w:tc>
          <w:tcPr>
            <w:tcW w:w="10900" w:type="dxa"/>
            <w:gridSpan w:val="4"/>
            <w:tcBorders>
              <w:bottom w:val="single" w:sz="4" w:space="0" w:color="auto"/>
            </w:tcBorders>
            <w:vAlign w:val="center"/>
          </w:tcPr>
          <w:p w14:paraId="3AA28E38" w14:textId="0B8A9A20" w:rsidR="00AB2AFC" w:rsidRPr="00141C6A" w:rsidRDefault="00D436AB" w:rsidP="008F5596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IN</w:t>
            </w:r>
            <w:r w:rsidR="00AB2AFC" w:rsidRPr="00141C6A">
              <w:rPr>
                <w:rFonts w:ascii="Tahoma" w:hAnsi="Tahoma" w:cs="Tahoma"/>
                <w:b/>
              </w:rPr>
              <w:t>STRUCTIONS</w:t>
            </w:r>
          </w:p>
        </w:tc>
      </w:tr>
      <w:tr w:rsidR="00753613" w:rsidRPr="00141C6A" w14:paraId="23522EB0" w14:textId="77777777" w:rsidTr="003F1795">
        <w:trPr>
          <w:trHeight w:val="227"/>
          <w:jc w:val="center"/>
        </w:trPr>
        <w:tc>
          <w:tcPr>
            <w:tcW w:w="109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075B9B" w14:textId="55276AAF" w:rsidR="00753613" w:rsidRPr="00141C6A" w:rsidRDefault="00753613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 xml:space="preserve">SECTION </w:t>
            </w:r>
            <w:r>
              <w:rPr>
                <w:rFonts w:ascii="Tahoma" w:hAnsi="Tahoma" w:cs="Tahoma"/>
              </w:rPr>
              <w:t>0</w:t>
            </w:r>
            <w:r w:rsidRPr="00141C6A">
              <w:rPr>
                <w:rFonts w:ascii="Tahoma" w:hAnsi="Tahoma" w:cs="Tahoma"/>
              </w:rPr>
              <w:t xml:space="preserve"> – </w:t>
            </w:r>
            <w:r>
              <w:rPr>
                <w:rFonts w:ascii="Tahoma" w:hAnsi="Tahoma" w:cs="Tahoma"/>
              </w:rPr>
              <w:t>Type of Application of Statement of Compliance (SOC)</w:t>
            </w:r>
          </w:p>
        </w:tc>
      </w:tr>
      <w:tr w:rsidR="00597542" w:rsidRPr="00141C6A" w14:paraId="46939AB0" w14:textId="45C8FACB" w:rsidTr="003F1795">
        <w:trPr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8896" w14:textId="02DD3DFA" w:rsidR="00597542" w:rsidRPr="00141C6A" w:rsidRDefault="00597542" w:rsidP="00753613">
            <w:pPr>
              <w:rPr>
                <w:rFonts w:ascii="Tahoma" w:hAnsi="Tahoma" w:cs="Tahoma"/>
              </w:rPr>
            </w:pPr>
          </w:p>
        </w:tc>
        <w:tc>
          <w:tcPr>
            <w:tcW w:w="101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1BC49" w14:textId="670D5D4B" w:rsidR="00D80ED9" w:rsidRDefault="00597542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Please tick </w:t>
            </w:r>
            <w:r w:rsidR="00FF7345">
              <w:rPr>
                <w:rFonts w:ascii="Tahoma" w:hAnsi="Tahoma" w:cs="Tahoma"/>
              </w:rPr>
              <w:t>one of the boxes accordingly.</w:t>
            </w:r>
          </w:p>
          <w:p w14:paraId="06C10567" w14:textId="22CCD640" w:rsidR="00260B19" w:rsidRDefault="00260B19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ease indicate the original CAAM approval number in case of amendment / revision to the original approval</w:t>
            </w:r>
          </w:p>
          <w:p w14:paraId="4A4A1B68" w14:textId="2ACDCD11" w:rsidR="00597542" w:rsidRPr="00D80ED9" w:rsidRDefault="00D80ED9" w:rsidP="00597542">
            <w:pPr>
              <w:jc w:val="both"/>
              <w:rPr>
                <w:rFonts w:ascii="Tahoma" w:hAnsi="Tahoma" w:cs="Tahoma"/>
                <w:i/>
              </w:rPr>
            </w:pPr>
            <w:r w:rsidRPr="00D80ED9">
              <w:rPr>
                <w:rFonts w:ascii="Tahoma" w:hAnsi="Tahoma" w:cs="Tahoma"/>
                <w:i/>
              </w:rPr>
              <w:t>Note: “STC” means Supplemental Type Certificate</w:t>
            </w:r>
            <w:r w:rsidR="00597542" w:rsidRPr="00D80ED9">
              <w:rPr>
                <w:rFonts w:ascii="Tahoma" w:hAnsi="Tahoma" w:cs="Tahoma"/>
                <w:i/>
              </w:rPr>
              <w:t xml:space="preserve"> </w:t>
            </w:r>
          </w:p>
        </w:tc>
      </w:tr>
      <w:tr w:rsidR="00597542" w:rsidRPr="00141C6A" w14:paraId="323FB774" w14:textId="5D9F24EB" w:rsidTr="003F1795">
        <w:trPr>
          <w:trHeight w:val="227"/>
          <w:jc w:val="center"/>
        </w:trPr>
        <w:tc>
          <w:tcPr>
            <w:tcW w:w="109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582AC1" w14:textId="66B4C810" w:rsidR="00597542" w:rsidRPr="00141C6A" w:rsidRDefault="00597542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SECTION 1 – Applicant details</w:t>
            </w:r>
          </w:p>
        </w:tc>
      </w:tr>
      <w:tr w:rsidR="00AB2AFC" w:rsidRPr="00141C6A" w14:paraId="70C33AC7" w14:textId="77777777" w:rsidTr="003F1795">
        <w:trPr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6DA6CB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1.1</w:t>
            </w: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6A4A8C9" w14:textId="34FFC40D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 xml:space="preserve">Fill up the </w:t>
            </w:r>
            <w:r w:rsidR="00FF7345">
              <w:rPr>
                <w:rFonts w:ascii="Tahoma" w:hAnsi="Tahoma" w:cs="Tahoma"/>
              </w:rPr>
              <w:t>organisation’s name (if applicable)</w:t>
            </w:r>
            <w:r w:rsidRPr="00141C6A">
              <w:rPr>
                <w:rFonts w:ascii="Tahoma" w:hAnsi="Tahoma" w:cs="Tahoma"/>
              </w:rPr>
              <w:t>.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25EC2E91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454E94F9" w14:textId="77777777" w:rsidTr="003F1795">
        <w:trPr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B2D6C9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1.2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43E6A57A" w14:textId="26602FA6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 xml:space="preserve">Fill up the </w:t>
            </w:r>
            <w:r w:rsidR="00FF7345">
              <w:rPr>
                <w:rFonts w:ascii="Tahoma" w:hAnsi="Tahoma" w:cs="Tahoma"/>
              </w:rPr>
              <w:t xml:space="preserve">organisation’s </w:t>
            </w:r>
            <w:r w:rsidRPr="00141C6A">
              <w:rPr>
                <w:rFonts w:ascii="Tahoma" w:hAnsi="Tahoma" w:cs="Tahoma"/>
              </w:rPr>
              <w:t>registered business address</w:t>
            </w:r>
            <w:r w:rsidR="00FF7345">
              <w:rPr>
                <w:rFonts w:ascii="Tahoma" w:hAnsi="Tahoma" w:cs="Tahoma"/>
              </w:rPr>
              <w:t xml:space="preserve"> (if applicable)</w:t>
            </w:r>
            <w:r w:rsidRPr="00141C6A">
              <w:rPr>
                <w:rFonts w:ascii="Tahoma" w:hAnsi="Tahoma" w:cs="Tahoma"/>
              </w:rPr>
              <w:t>.</w:t>
            </w:r>
          </w:p>
        </w:tc>
        <w:tc>
          <w:tcPr>
            <w:tcW w:w="284" w:type="dxa"/>
            <w:gridSpan w:val="2"/>
            <w:tcBorders>
              <w:right w:val="single" w:sz="4" w:space="0" w:color="auto"/>
            </w:tcBorders>
          </w:tcPr>
          <w:p w14:paraId="0267059A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45E23C12" w14:textId="77777777" w:rsidTr="003F1795">
        <w:trPr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B5FEDB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3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4AFF05B4" w14:textId="0B8CA121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Fill up the organization approval issued by CAAM</w:t>
            </w:r>
            <w:r w:rsidR="00FF7345">
              <w:rPr>
                <w:rFonts w:ascii="Tahoma" w:hAnsi="Tahoma" w:cs="Tahoma"/>
              </w:rPr>
              <w:t xml:space="preserve"> (if applicable)</w:t>
            </w:r>
            <w:r w:rsidRPr="00141C6A">
              <w:rPr>
                <w:rFonts w:ascii="Tahoma" w:hAnsi="Tahoma" w:cs="Tahoma"/>
              </w:rPr>
              <w:t>.</w:t>
            </w:r>
          </w:p>
        </w:tc>
        <w:tc>
          <w:tcPr>
            <w:tcW w:w="284" w:type="dxa"/>
            <w:gridSpan w:val="2"/>
            <w:tcBorders>
              <w:right w:val="single" w:sz="4" w:space="0" w:color="auto"/>
            </w:tcBorders>
          </w:tcPr>
          <w:p w14:paraId="348AA4D5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D436AB" w:rsidRPr="00141C6A" w14:paraId="5550ADB4" w14:textId="77777777" w:rsidTr="003F1795">
        <w:trPr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18BAA5" w14:textId="46E73ED1" w:rsidR="00D436AB" w:rsidRDefault="00D436AB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4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16BD3AFD" w14:textId="22659A2B" w:rsidR="00D436AB" w:rsidRPr="00141C6A" w:rsidRDefault="00D436AB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applicant name</w:t>
            </w:r>
            <w:r w:rsidR="00C1327E">
              <w:rPr>
                <w:rFonts w:ascii="Tahoma" w:hAnsi="Tahoma" w:cs="Tahoma"/>
              </w:rPr>
              <w:t xml:space="preserve"> responsible for the application.</w:t>
            </w:r>
          </w:p>
        </w:tc>
        <w:tc>
          <w:tcPr>
            <w:tcW w:w="284" w:type="dxa"/>
            <w:gridSpan w:val="2"/>
            <w:tcBorders>
              <w:right w:val="single" w:sz="4" w:space="0" w:color="auto"/>
            </w:tcBorders>
          </w:tcPr>
          <w:p w14:paraId="748CB6E0" w14:textId="77777777" w:rsidR="00D436AB" w:rsidRPr="00141C6A" w:rsidRDefault="00D436AB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D436AB" w:rsidRPr="00141C6A" w14:paraId="1DCFDA4A" w14:textId="77777777" w:rsidTr="003F1795">
        <w:trPr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3BCAB6" w14:textId="7B5F993B" w:rsidR="00D436AB" w:rsidRDefault="00D436AB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5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7FDC6E19" w14:textId="7B685402" w:rsidR="00D436AB" w:rsidRPr="00141C6A" w:rsidRDefault="001D5A0C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ill up the applicant </w:t>
            </w:r>
            <w:r w:rsidR="00234B22">
              <w:rPr>
                <w:rFonts w:ascii="Tahoma" w:hAnsi="Tahoma" w:cs="Tahoma"/>
              </w:rPr>
              <w:t>position within the organization or the job title.</w:t>
            </w:r>
          </w:p>
        </w:tc>
        <w:tc>
          <w:tcPr>
            <w:tcW w:w="284" w:type="dxa"/>
            <w:gridSpan w:val="2"/>
            <w:tcBorders>
              <w:right w:val="single" w:sz="4" w:space="0" w:color="auto"/>
            </w:tcBorders>
          </w:tcPr>
          <w:p w14:paraId="4678A7F2" w14:textId="77777777" w:rsidR="00D436AB" w:rsidRPr="00141C6A" w:rsidRDefault="00D436AB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309D6AE1" w14:textId="77777777" w:rsidTr="003F1795">
        <w:trPr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275D54" w14:textId="6B00BFDF" w:rsidR="00AB2AFC" w:rsidRPr="00141C6A" w:rsidRDefault="00D436AB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6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68340A5F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applicant</w:t>
            </w:r>
            <w:r w:rsidRPr="00141C6A">
              <w:rPr>
                <w:rFonts w:ascii="Tahoma" w:hAnsi="Tahoma" w:cs="Tahoma"/>
              </w:rPr>
              <w:t xml:space="preserve"> telephone number and e-mail address.</w:t>
            </w:r>
          </w:p>
        </w:tc>
        <w:tc>
          <w:tcPr>
            <w:tcW w:w="284" w:type="dxa"/>
            <w:gridSpan w:val="2"/>
            <w:tcBorders>
              <w:right w:val="single" w:sz="4" w:space="0" w:color="auto"/>
            </w:tcBorders>
          </w:tcPr>
          <w:p w14:paraId="2F7EDAD2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5AFB42A1" w14:textId="77777777" w:rsidTr="003F1795">
        <w:trPr>
          <w:trHeight w:val="227"/>
          <w:jc w:val="center"/>
        </w:trPr>
        <w:tc>
          <w:tcPr>
            <w:tcW w:w="109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1A033F" w14:textId="6C1E5DF8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 xml:space="preserve">SECTION 2 – </w:t>
            </w:r>
            <w:r w:rsidR="00785155">
              <w:rPr>
                <w:rFonts w:ascii="Tahoma" w:hAnsi="Tahoma" w:cs="Tahoma"/>
              </w:rPr>
              <w:t>Affected Aeronautical Product Details</w:t>
            </w:r>
          </w:p>
        </w:tc>
      </w:tr>
      <w:tr w:rsidR="00785155" w:rsidRPr="00141C6A" w14:paraId="51698B28" w14:textId="77777777" w:rsidTr="003F1795">
        <w:trPr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3803E9" w14:textId="46DE9E13" w:rsidR="00785155" w:rsidRPr="00141C6A" w:rsidRDefault="00785155" w:rsidP="00785155">
            <w:pPr>
              <w:jc w:val="center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2.</w:t>
            </w:r>
            <w:r>
              <w:rPr>
                <w:rFonts w:ascii="Tahoma" w:hAnsi="Tahoma" w:cs="Tahoma"/>
              </w:rPr>
              <w:t>2</w:t>
            </w: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3FAF14A" w14:textId="4485BCDF" w:rsidR="00785155" w:rsidRPr="00141C6A" w:rsidRDefault="00785155" w:rsidP="00785155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lang w:val="en-MY"/>
              </w:rPr>
              <w:t>For a single type design, specify the information related accordingly.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6D07703B" w14:textId="77777777" w:rsidR="00785155" w:rsidRPr="00141C6A" w:rsidRDefault="00785155" w:rsidP="00785155">
            <w:pPr>
              <w:jc w:val="both"/>
              <w:rPr>
                <w:rFonts w:ascii="Tahoma" w:hAnsi="Tahoma" w:cs="Tahoma"/>
              </w:rPr>
            </w:pPr>
          </w:p>
        </w:tc>
      </w:tr>
      <w:tr w:rsidR="00785155" w:rsidRPr="00141C6A" w14:paraId="590ECA85" w14:textId="77777777" w:rsidTr="003F1795">
        <w:trPr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0C63F5" w14:textId="1A600FD1" w:rsidR="00785155" w:rsidRPr="00141C6A" w:rsidRDefault="00785155" w:rsidP="00785155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2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4B639375" w14:textId="79A4F72A" w:rsidR="00CD7130" w:rsidRPr="00CD7130" w:rsidRDefault="00785155" w:rsidP="00785155">
            <w:pPr>
              <w:jc w:val="both"/>
              <w:rPr>
                <w:rFonts w:ascii="Tahoma" w:hAnsi="Tahoma" w:cs="Tahoma"/>
                <w:lang w:val="en-MY"/>
              </w:rPr>
            </w:pPr>
            <w:r>
              <w:rPr>
                <w:rFonts w:ascii="Tahoma" w:hAnsi="Tahoma" w:cs="Tahoma"/>
                <w:lang w:val="en-MY"/>
              </w:rPr>
              <w:t>For a multiple type design, provide an AML with similar information requested in 2.1</w:t>
            </w:r>
          </w:p>
        </w:tc>
        <w:tc>
          <w:tcPr>
            <w:tcW w:w="284" w:type="dxa"/>
            <w:gridSpan w:val="2"/>
            <w:tcBorders>
              <w:right w:val="single" w:sz="4" w:space="0" w:color="auto"/>
            </w:tcBorders>
          </w:tcPr>
          <w:p w14:paraId="461CC718" w14:textId="77777777" w:rsidR="00785155" w:rsidRPr="00141C6A" w:rsidRDefault="00785155" w:rsidP="00785155">
            <w:pPr>
              <w:jc w:val="both"/>
              <w:rPr>
                <w:rFonts w:ascii="Tahoma" w:hAnsi="Tahoma" w:cs="Tahoma"/>
              </w:rPr>
            </w:pPr>
          </w:p>
        </w:tc>
      </w:tr>
      <w:tr w:rsidR="00CD7130" w:rsidRPr="00141C6A" w14:paraId="6799F461" w14:textId="77777777" w:rsidTr="00B00B7F">
        <w:trPr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</w:tcPr>
          <w:p w14:paraId="4612BDE0" w14:textId="384FD518" w:rsidR="00CD7130" w:rsidRDefault="00CD7130" w:rsidP="00785155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3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580B267F" w14:textId="5B0DEF11" w:rsidR="00CD7130" w:rsidRDefault="00CD7130" w:rsidP="00785155">
            <w:pPr>
              <w:jc w:val="both"/>
              <w:rPr>
                <w:rFonts w:ascii="Tahoma" w:hAnsi="Tahoma" w:cs="Tahoma"/>
                <w:lang w:val="en-MY"/>
              </w:rPr>
            </w:pPr>
            <w:r>
              <w:rPr>
                <w:rFonts w:ascii="Tahoma" w:hAnsi="Tahoma" w:cs="Tahoma"/>
                <w:lang w:val="en-MY"/>
              </w:rPr>
              <w:t xml:space="preserve">If a modification or repair is made to </w:t>
            </w:r>
            <w:r w:rsidR="00BC00AC">
              <w:rPr>
                <w:rFonts w:ascii="Tahoma" w:hAnsi="Tahoma" w:cs="Tahoma"/>
                <w:lang w:val="en-MY"/>
              </w:rPr>
              <w:t xml:space="preserve">(or made to an </w:t>
            </w:r>
            <w:r>
              <w:rPr>
                <w:rFonts w:ascii="Tahoma" w:hAnsi="Tahoma" w:cs="Tahoma"/>
                <w:lang w:val="en-MY"/>
              </w:rPr>
              <w:t>area covered by</w:t>
            </w:r>
            <w:r w:rsidR="00BC00AC">
              <w:rPr>
                <w:rFonts w:ascii="Tahoma" w:hAnsi="Tahoma" w:cs="Tahoma"/>
                <w:lang w:val="en-MY"/>
              </w:rPr>
              <w:t>)</w:t>
            </w:r>
            <w:r>
              <w:rPr>
                <w:rFonts w:ascii="Tahoma" w:hAnsi="Tahoma" w:cs="Tahoma"/>
                <w:lang w:val="en-MY"/>
              </w:rPr>
              <w:t xml:space="preserve"> a</w:t>
            </w:r>
            <w:r w:rsidR="00C7114C">
              <w:rPr>
                <w:rFonts w:ascii="Tahoma" w:hAnsi="Tahoma" w:cs="Tahoma"/>
                <w:lang w:val="en-MY"/>
              </w:rPr>
              <w:t xml:space="preserve"> Supplemental Type certificate</w:t>
            </w:r>
            <w:r>
              <w:rPr>
                <w:rFonts w:ascii="Tahoma" w:hAnsi="Tahoma" w:cs="Tahoma"/>
                <w:lang w:val="en-MY"/>
              </w:rPr>
              <w:t xml:space="preserve"> </w:t>
            </w:r>
            <w:r w:rsidR="00C7114C">
              <w:rPr>
                <w:rFonts w:ascii="Tahoma" w:hAnsi="Tahoma" w:cs="Tahoma"/>
                <w:lang w:val="en-MY"/>
              </w:rPr>
              <w:t>(</w:t>
            </w:r>
            <w:r>
              <w:rPr>
                <w:rFonts w:ascii="Tahoma" w:hAnsi="Tahoma" w:cs="Tahoma"/>
                <w:lang w:val="en-MY"/>
              </w:rPr>
              <w:t>STC</w:t>
            </w:r>
            <w:r w:rsidR="00C7114C">
              <w:rPr>
                <w:rFonts w:ascii="Tahoma" w:hAnsi="Tahoma" w:cs="Tahoma"/>
                <w:lang w:val="en-MY"/>
              </w:rPr>
              <w:t>)</w:t>
            </w:r>
            <w:r>
              <w:rPr>
                <w:rFonts w:ascii="Tahoma" w:hAnsi="Tahoma" w:cs="Tahoma"/>
                <w:lang w:val="en-MY"/>
              </w:rPr>
              <w:t>, please specify the STC information.</w:t>
            </w:r>
          </w:p>
        </w:tc>
        <w:tc>
          <w:tcPr>
            <w:tcW w:w="284" w:type="dxa"/>
            <w:gridSpan w:val="2"/>
            <w:tcBorders>
              <w:right w:val="single" w:sz="4" w:space="0" w:color="auto"/>
            </w:tcBorders>
          </w:tcPr>
          <w:p w14:paraId="3ED0B419" w14:textId="77777777" w:rsidR="00CD7130" w:rsidRPr="00141C6A" w:rsidRDefault="00CD7130" w:rsidP="00785155">
            <w:pPr>
              <w:jc w:val="both"/>
              <w:rPr>
                <w:rFonts w:ascii="Tahoma" w:hAnsi="Tahoma" w:cs="Tahoma"/>
              </w:rPr>
            </w:pPr>
          </w:p>
        </w:tc>
      </w:tr>
      <w:tr w:rsidR="00785155" w:rsidRPr="00141C6A" w14:paraId="5A9E7BD8" w14:textId="77777777" w:rsidTr="003F1795">
        <w:trPr>
          <w:trHeight w:val="227"/>
          <w:jc w:val="center"/>
        </w:trPr>
        <w:tc>
          <w:tcPr>
            <w:tcW w:w="106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DEF2AF" w14:textId="34B420F8" w:rsidR="00785155" w:rsidRPr="00E15B9A" w:rsidRDefault="00785155" w:rsidP="00785155">
            <w:pPr>
              <w:jc w:val="both"/>
              <w:rPr>
                <w:rFonts w:ascii="Tahoma" w:hAnsi="Tahoma" w:cs="Tahoma"/>
              </w:rPr>
            </w:pPr>
            <w:r w:rsidRPr="00E15B9A">
              <w:rPr>
                <w:rFonts w:ascii="Tahoma" w:hAnsi="Tahoma" w:cs="Tahoma"/>
              </w:rPr>
              <w:t xml:space="preserve">SECTION 3 – </w:t>
            </w:r>
            <w:r w:rsidR="0037528C">
              <w:rPr>
                <w:rFonts w:ascii="Tahoma" w:hAnsi="Tahoma" w:cs="Tahoma"/>
              </w:rPr>
              <w:t>Design Data Information</w:t>
            </w:r>
          </w:p>
        </w:tc>
        <w:tc>
          <w:tcPr>
            <w:tcW w:w="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10C690" w14:textId="77777777" w:rsidR="00785155" w:rsidRPr="00E15B9A" w:rsidRDefault="00785155" w:rsidP="00785155">
            <w:pPr>
              <w:jc w:val="both"/>
              <w:rPr>
                <w:rFonts w:ascii="Tahoma" w:hAnsi="Tahoma" w:cs="Tahoma"/>
              </w:rPr>
            </w:pPr>
          </w:p>
        </w:tc>
      </w:tr>
      <w:tr w:rsidR="0037528C" w:rsidRPr="00141C6A" w14:paraId="0D6DB908" w14:textId="77777777" w:rsidTr="003F1795">
        <w:trPr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01FF4A" w14:textId="77777777" w:rsidR="0037528C" w:rsidRPr="00141C6A" w:rsidRDefault="0037528C" w:rsidP="0037528C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.1</w:t>
            </w: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0AB69FD" w14:textId="38E8FFCB" w:rsidR="0037528C" w:rsidRPr="00141C6A" w:rsidRDefault="0037528C" w:rsidP="0037528C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lang w:val="en-MY"/>
              </w:rPr>
              <w:t>Specify the description and purpose of the design change / repair.</w:t>
            </w:r>
            <w:r w:rsidR="00CC5761">
              <w:rPr>
                <w:rFonts w:ascii="Tahoma" w:hAnsi="Tahoma" w:cs="Tahoma"/>
                <w:lang w:val="en-MY"/>
              </w:rPr>
              <w:t xml:space="preserve"> In case of amendment / revision please indicate the reason for amendment / revision.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6B0DD9E9" w14:textId="77777777" w:rsidR="0037528C" w:rsidRPr="00141C6A" w:rsidRDefault="0037528C" w:rsidP="0037528C">
            <w:pPr>
              <w:jc w:val="both"/>
              <w:rPr>
                <w:rFonts w:ascii="Tahoma" w:hAnsi="Tahoma" w:cs="Tahoma"/>
              </w:rPr>
            </w:pPr>
          </w:p>
        </w:tc>
      </w:tr>
      <w:tr w:rsidR="00785155" w:rsidRPr="00141C6A" w14:paraId="2391AF48" w14:textId="77777777" w:rsidTr="00B00B7F">
        <w:trPr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2546" w14:textId="77777777" w:rsidR="00785155" w:rsidRPr="00141C6A" w:rsidRDefault="00785155" w:rsidP="00B00B7F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.2</w:t>
            </w:r>
          </w:p>
        </w:tc>
        <w:tc>
          <w:tcPr>
            <w:tcW w:w="985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482BF35" w14:textId="3E25AEA1" w:rsidR="0097672E" w:rsidRPr="00141C6A" w:rsidRDefault="0037528C" w:rsidP="00785155">
            <w:pPr>
              <w:jc w:val="both"/>
              <w:rPr>
                <w:rFonts w:ascii="Tahoma" w:hAnsi="Tahoma" w:cs="Tahoma"/>
              </w:rPr>
            </w:pPr>
            <w:r w:rsidRPr="0037528C">
              <w:rPr>
                <w:rFonts w:ascii="Tahoma" w:hAnsi="Tahoma" w:cs="Tahoma"/>
              </w:rPr>
              <w:t>Specify the airworthiness standards, including environmental standards if applicable, to which the modification / repair is designed and with which it compl</w:t>
            </w:r>
            <w:r>
              <w:rPr>
                <w:rFonts w:ascii="Tahoma" w:hAnsi="Tahoma" w:cs="Tahoma"/>
              </w:rPr>
              <w:t>ies</w:t>
            </w:r>
            <w:r w:rsidRPr="0037528C">
              <w:rPr>
                <w:rFonts w:ascii="Tahoma" w:hAnsi="Tahoma" w:cs="Tahoma"/>
              </w:rPr>
              <w:t>.</w:t>
            </w:r>
          </w:p>
        </w:tc>
        <w:tc>
          <w:tcPr>
            <w:tcW w:w="284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6EE0062" w14:textId="77777777" w:rsidR="00785155" w:rsidRPr="00141C6A" w:rsidRDefault="00785155" w:rsidP="00785155">
            <w:pPr>
              <w:jc w:val="both"/>
              <w:rPr>
                <w:rFonts w:ascii="Tahoma" w:hAnsi="Tahoma" w:cs="Tahoma"/>
              </w:rPr>
            </w:pPr>
          </w:p>
        </w:tc>
      </w:tr>
      <w:tr w:rsidR="00785155" w:rsidRPr="00141C6A" w14:paraId="51126934" w14:textId="77777777" w:rsidTr="003F1795">
        <w:trPr>
          <w:trHeight w:val="227"/>
          <w:jc w:val="center"/>
        </w:trPr>
        <w:tc>
          <w:tcPr>
            <w:tcW w:w="106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FE246A" w14:textId="51B334EB" w:rsidR="00785155" w:rsidRPr="00446510" w:rsidRDefault="00785155" w:rsidP="00785155">
            <w:pPr>
              <w:jc w:val="both"/>
              <w:rPr>
                <w:rFonts w:ascii="Tahoma" w:hAnsi="Tahoma" w:cs="Tahoma"/>
              </w:rPr>
            </w:pPr>
            <w:r w:rsidRPr="00446510">
              <w:rPr>
                <w:rFonts w:ascii="Tahoma" w:hAnsi="Tahoma" w:cs="Tahoma"/>
              </w:rPr>
              <w:t xml:space="preserve">SECTION 4 – </w:t>
            </w:r>
            <w:r w:rsidR="0037528C">
              <w:rPr>
                <w:rFonts w:ascii="Tahoma" w:hAnsi="Tahoma" w:cs="Tahoma"/>
              </w:rPr>
              <w:t>List of Design Data</w:t>
            </w:r>
          </w:p>
        </w:tc>
        <w:tc>
          <w:tcPr>
            <w:tcW w:w="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C7C661" w14:textId="77777777" w:rsidR="00785155" w:rsidRPr="00141C6A" w:rsidRDefault="00785155" w:rsidP="00785155">
            <w:pPr>
              <w:jc w:val="both"/>
              <w:rPr>
                <w:rFonts w:ascii="Tahoma" w:hAnsi="Tahoma" w:cs="Tahoma"/>
              </w:rPr>
            </w:pPr>
          </w:p>
        </w:tc>
      </w:tr>
      <w:tr w:rsidR="00785155" w:rsidRPr="00141C6A" w14:paraId="1502C10C" w14:textId="77777777" w:rsidTr="003F1795">
        <w:trPr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9920A3E" w14:textId="5C3DFD02" w:rsidR="00785155" w:rsidRPr="00446510" w:rsidRDefault="00785155" w:rsidP="00785155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69E98D6" w14:textId="6469633E" w:rsidR="00785155" w:rsidRPr="00446510" w:rsidRDefault="00A94A3E" w:rsidP="00785155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ease list all design data that are related to the design of modification / repair</w:t>
            </w:r>
            <w:r w:rsidR="00831254">
              <w:rPr>
                <w:rFonts w:ascii="Tahoma" w:hAnsi="Tahoma" w:cs="Tahoma"/>
              </w:rPr>
              <w:t xml:space="preserve"> (please refer CAGM 8104 or CAGM 8106 </w:t>
            </w:r>
            <w:r w:rsidR="00A962EA">
              <w:rPr>
                <w:rFonts w:ascii="Tahoma" w:hAnsi="Tahoma" w:cs="Tahoma"/>
              </w:rPr>
              <w:t>accordingly for details)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29FBC2D" w14:textId="214CB3E8" w:rsidR="00785155" w:rsidRPr="00141C6A" w:rsidRDefault="00785155" w:rsidP="00785155">
            <w:pPr>
              <w:jc w:val="both"/>
              <w:rPr>
                <w:rFonts w:ascii="Tahoma" w:hAnsi="Tahoma" w:cs="Tahoma"/>
              </w:rPr>
            </w:pPr>
          </w:p>
        </w:tc>
      </w:tr>
      <w:tr w:rsidR="00785155" w:rsidRPr="00141C6A" w14:paraId="626E4891" w14:textId="77777777" w:rsidTr="003F1795">
        <w:trPr>
          <w:trHeight w:val="227"/>
          <w:jc w:val="center"/>
        </w:trPr>
        <w:tc>
          <w:tcPr>
            <w:tcW w:w="109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3E253" w14:textId="6259D5DC" w:rsidR="00785155" w:rsidRPr="00007F5A" w:rsidRDefault="00785155" w:rsidP="00785155">
            <w:pPr>
              <w:jc w:val="both"/>
              <w:rPr>
                <w:rFonts w:ascii="Tahoma" w:hAnsi="Tahoma" w:cs="Tahoma"/>
                <w:highlight w:val="yellow"/>
              </w:rPr>
            </w:pPr>
            <w:r w:rsidRPr="00446510">
              <w:rPr>
                <w:rFonts w:ascii="Tahoma" w:hAnsi="Tahoma" w:cs="Tahoma"/>
              </w:rPr>
              <w:t>SECTION 5 – Applicant’s Declaration of Compliance</w:t>
            </w:r>
          </w:p>
        </w:tc>
      </w:tr>
      <w:tr w:rsidR="00785155" w:rsidRPr="00141C6A" w14:paraId="3B7B3A03" w14:textId="77777777" w:rsidTr="003F1795">
        <w:trPr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2A3153" w14:textId="5CB34F11" w:rsidR="00785155" w:rsidRPr="00446510" w:rsidRDefault="00785155" w:rsidP="00785155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8375E09" w14:textId="702A31D6" w:rsidR="00785155" w:rsidRPr="00446510" w:rsidRDefault="003F1795" w:rsidP="00785155">
            <w:pPr>
              <w:jc w:val="both"/>
              <w:rPr>
                <w:rFonts w:ascii="Tahoma" w:hAnsi="Tahoma" w:cs="Tahoma"/>
              </w:rPr>
            </w:pPr>
            <w:r w:rsidRPr="003F1795">
              <w:rPr>
                <w:rFonts w:ascii="Tahoma" w:hAnsi="Tahoma" w:cs="Tahoma"/>
              </w:rPr>
              <w:t>The declaration should be signed by Head of Design Organisation / Continuing Airworthiness Manager or senior manager responsible in managing continuing airworthiness data within the organisation.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2F55A" w14:textId="5D6F0C4A" w:rsidR="00785155" w:rsidRPr="00141C6A" w:rsidRDefault="00785155" w:rsidP="00785155">
            <w:pPr>
              <w:jc w:val="both"/>
              <w:rPr>
                <w:rFonts w:ascii="Tahoma" w:hAnsi="Tahoma" w:cs="Tahoma"/>
              </w:rPr>
            </w:pPr>
          </w:p>
        </w:tc>
      </w:tr>
      <w:tr w:rsidR="00827D00" w:rsidRPr="00007F5A" w14:paraId="7B7EF9FC" w14:textId="77777777" w:rsidTr="00827D00">
        <w:trPr>
          <w:trHeight w:val="227"/>
          <w:jc w:val="center"/>
        </w:trPr>
        <w:tc>
          <w:tcPr>
            <w:tcW w:w="109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54DBBF" w14:textId="2598DBF7" w:rsidR="00827D00" w:rsidRPr="00007F5A" w:rsidRDefault="00827D00" w:rsidP="00827D00">
            <w:pPr>
              <w:jc w:val="both"/>
              <w:rPr>
                <w:rFonts w:ascii="Tahoma" w:hAnsi="Tahoma" w:cs="Tahoma"/>
                <w:highlight w:val="yellow"/>
              </w:rPr>
            </w:pPr>
            <w:r w:rsidRPr="00446510">
              <w:rPr>
                <w:rFonts w:ascii="Tahoma" w:hAnsi="Tahoma" w:cs="Tahoma"/>
              </w:rPr>
              <w:t xml:space="preserve">SECTION </w:t>
            </w:r>
            <w:r>
              <w:rPr>
                <w:rFonts w:ascii="Tahoma" w:hAnsi="Tahoma" w:cs="Tahoma"/>
              </w:rPr>
              <w:t>6</w:t>
            </w:r>
            <w:r w:rsidRPr="00446510">
              <w:rPr>
                <w:rFonts w:ascii="Tahoma" w:hAnsi="Tahoma" w:cs="Tahoma"/>
              </w:rPr>
              <w:t xml:space="preserve"> – </w:t>
            </w:r>
            <w:r>
              <w:rPr>
                <w:rFonts w:ascii="Tahoma" w:hAnsi="Tahoma" w:cs="Tahoma"/>
              </w:rPr>
              <w:t>CAAM Official Use Only</w:t>
            </w:r>
          </w:p>
        </w:tc>
      </w:tr>
      <w:tr w:rsidR="00827D00" w:rsidRPr="00141C6A" w14:paraId="383983F1" w14:textId="77777777" w:rsidTr="00507E2D">
        <w:trPr>
          <w:trHeight w:val="241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494350" w14:textId="77777777" w:rsidR="00827D00" w:rsidRPr="00446510" w:rsidRDefault="00827D00" w:rsidP="00827D00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A83D31" w14:textId="2DAF13B2" w:rsidR="00827D00" w:rsidRPr="00446510" w:rsidRDefault="00827D00" w:rsidP="00827D0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or CAAM use.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2E36" w14:textId="77777777" w:rsidR="00827D00" w:rsidRPr="00141C6A" w:rsidRDefault="00827D00" w:rsidP="00827D00">
            <w:pPr>
              <w:jc w:val="both"/>
              <w:rPr>
                <w:rFonts w:ascii="Tahoma" w:hAnsi="Tahoma" w:cs="Tahoma"/>
              </w:rPr>
            </w:pPr>
          </w:p>
        </w:tc>
      </w:tr>
    </w:tbl>
    <w:p w14:paraId="08DDC280" w14:textId="45F989C7" w:rsidR="00AB2AFC" w:rsidRPr="00141C6A" w:rsidRDefault="00AB2AFC"/>
    <w:sectPr w:rsidR="00AB2AFC" w:rsidRPr="00141C6A" w:rsidSect="00DF432A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09" w:right="567" w:bottom="709" w:left="567" w:header="284" w:footer="544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EC0B30" w16cid:durableId="252169CC"/>
  <w16cid:commentId w16cid:paraId="49DCA068" w16cid:durableId="2522B132"/>
  <w16cid:commentId w16cid:paraId="04361BD1" w16cid:durableId="25216974"/>
  <w16cid:commentId w16cid:paraId="48955BB9" w16cid:durableId="2522B48E"/>
  <w16cid:commentId w16cid:paraId="637EFA62" w16cid:durableId="25216845"/>
  <w16cid:commentId w16cid:paraId="7BB5656E" w16cid:durableId="2522B2F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538ECE" w14:textId="77777777" w:rsidR="0030463F" w:rsidRDefault="0030463F" w:rsidP="008F7FFC">
      <w:r>
        <w:separator/>
      </w:r>
    </w:p>
  </w:endnote>
  <w:endnote w:type="continuationSeparator" w:id="0">
    <w:p w14:paraId="7539DD83" w14:textId="77777777" w:rsidR="0030463F" w:rsidRDefault="0030463F" w:rsidP="008F7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8743277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D9C926" w14:textId="530A1327" w:rsidR="0030463F" w:rsidRDefault="0030463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869C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869C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9AB68A2" w14:textId="77777777" w:rsidR="0030463F" w:rsidRDefault="00304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A42E9" w14:textId="137E3EF0" w:rsidR="0030463F" w:rsidRDefault="0030463F" w:rsidP="00AB2AFC">
    <w:pPr>
      <w:pStyle w:val="Footer"/>
      <w:jc w:val="right"/>
    </w:pPr>
    <w:r>
      <w:tab/>
    </w:r>
  </w:p>
  <w:p w14:paraId="4175B6B1" w14:textId="77777777" w:rsidR="0030463F" w:rsidRDefault="0030463F" w:rsidP="00AB2AFC">
    <w:pPr>
      <w:pStyle w:val="Footer"/>
      <w:tabs>
        <w:tab w:val="clear" w:pos="4513"/>
        <w:tab w:val="clear" w:pos="9026"/>
        <w:tab w:val="left" w:pos="1002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31F53C" w14:textId="77777777" w:rsidR="0030463F" w:rsidRDefault="0030463F" w:rsidP="008F7FFC">
      <w:r>
        <w:separator/>
      </w:r>
    </w:p>
  </w:footnote>
  <w:footnote w:type="continuationSeparator" w:id="0">
    <w:p w14:paraId="2EFBCCAC" w14:textId="77777777" w:rsidR="0030463F" w:rsidRDefault="0030463F" w:rsidP="008F7F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9DE9CF" w14:textId="170CF112" w:rsidR="0030463F" w:rsidRDefault="0030463F">
    <w:pPr>
      <w:pStyle w:val="Header"/>
      <w:rPr>
        <w:i/>
        <w:sz w:val="18"/>
      </w:rPr>
    </w:pPr>
    <w:r>
      <w:ptab w:relativeTo="margin" w:alignment="right" w:leader="none"/>
    </w:r>
    <w:r>
      <w:rPr>
        <w:i/>
        <w:sz w:val="18"/>
      </w:rPr>
      <w:t>CAAM/AW/8104-04</w:t>
    </w:r>
  </w:p>
  <w:p w14:paraId="75A92CE0" w14:textId="76CC6690" w:rsidR="0030463F" w:rsidRDefault="0030463F" w:rsidP="004C5EDD">
    <w:pPr>
      <w:pStyle w:val="Header"/>
      <w:jc w:val="right"/>
    </w:pPr>
    <w:r>
      <w:rPr>
        <w:i/>
        <w:sz w:val="18"/>
      </w:rPr>
      <w:t>0</w:t>
    </w:r>
    <w:r w:rsidR="00507E2D">
      <w:rPr>
        <w:i/>
        <w:sz w:val="18"/>
      </w:rPr>
      <w:t>6</w:t>
    </w:r>
    <w:r>
      <w:rPr>
        <w:i/>
        <w:sz w:val="18"/>
      </w:rPr>
      <w:t>1</w:t>
    </w:r>
    <w:r w:rsidR="00507E2D">
      <w:rPr>
        <w:i/>
        <w:sz w:val="18"/>
      </w:rPr>
      <w:t>1</w:t>
    </w:r>
    <w:r w:rsidR="00210F5A">
      <w:rPr>
        <w:i/>
        <w:sz w:val="18"/>
      </w:rPr>
      <w:t>20</w:t>
    </w:r>
    <w:r>
      <w:rPr>
        <w:i/>
        <w:sz w:val="18"/>
      </w:rPr>
      <w:t xml:space="preserve">21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A050C" w14:textId="77777777" w:rsidR="0030463F" w:rsidRDefault="0030463F" w:rsidP="005928A6">
    <w:pPr>
      <w:pStyle w:val="Header"/>
      <w:jc w:val="right"/>
      <w:rPr>
        <w:i/>
        <w:sz w:val="18"/>
      </w:rPr>
    </w:pPr>
    <w:r>
      <w:rPr>
        <w:i/>
        <w:sz w:val="18"/>
      </w:rPr>
      <w:t>CAAM/AW/8304-01</w:t>
    </w:r>
  </w:p>
  <w:p w14:paraId="45804991" w14:textId="77777777" w:rsidR="0030463F" w:rsidRPr="008F7FFC" w:rsidRDefault="0030463F" w:rsidP="005928A6">
    <w:pPr>
      <w:pStyle w:val="Header"/>
      <w:jc w:val="right"/>
      <w:rPr>
        <w:i/>
        <w:sz w:val="18"/>
      </w:rPr>
    </w:pPr>
    <w:r>
      <w:rPr>
        <w:i/>
        <w:sz w:val="18"/>
      </w:rPr>
      <w:t>15062021</w:t>
    </w:r>
  </w:p>
  <w:p w14:paraId="611A3897" w14:textId="698E9C65" w:rsidR="0030463F" w:rsidRPr="00AB2AFC" w:rsidRDefault="0030463F" w:rsidP="00AB2AFC">
    <w:pPr>
      <w:pStyle w:val="Header"/>
      <w:jc w:val="right"/>
      <w:rPr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44D42"/>
    <w:multiLevelType w:val="hybridMultilevel"/>
    <w:tmpl w:val="0F8246A4"/>
    <w:lvl w:ilvl="0" w:tplc="63C2602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2155B"/>
    <w:multiLevelType w:val="hybridMultilevel"/>
    <w:tmpl w:val="B63C8C9C"/>
    <w:lvl w:ilvl="0" w:tplc="073003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KxD7rZQTQWijhY0Y4Pq3Z1+5FVsvxL/81MRhw0SnYdrJ8S11NCAXlqjRRbTFGqimseTbVppsyKUf2pzFedimcw==" w:salt="FFQWtNq/N3dpR++c5oWY9Q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UytzSwMDU0NzBU0lEKTi0uzszPAykwrgUAWnFxOSwAAAA="/>
  </w:docVars>
  <w:rsids>
    <w:rsidRoot w:val="008F7FFC"/>
    <w:rsid w:val="0000483C"/>
    <w:rsid w:val="0000794D"/>
    <w:rsid w:val="00007F5A"/>
    <w:rsid w:val="00011697"/>
    <w:rsid w:val="00032A2B"/>
    <w:rsid w:val="00041BE1"/>
    <w:rsid w:val="00042F54"/>
    <w:rsid w:val="00047B40"/>
    <w:rsid w:val="00056FFA"/>
    <w:rsid w:val="00057423"/>
    <w:rsid w:val="00063117"/>
    <w:rsid w:val="000677B7"/>
    <w:rsid w:val="0007359E"/>
    <w:rsid w:val="00075731"/>
    <w:rsid w:val="00082C02"/>
    <w:rsid w:val="00083B40"/>
    <w:rsid w:val="000938F9"/>
    <w:rsid w:val="00094B9F"/>
    <w:rsid w:val="000A4B7B"/>
    <w:rsid w:val="000B3445"/>
    <w:rsid w:val="000B3DB8"/>
    <w:rsid w:val="000B77C6"/>
    <w:rsid w:val="000C618C"/>
    <w:rsid w:val="000F05D4"/>
    <w:rsid w:val="00102B43"/>
    <w:rsid w:val="00102CB9"/>
    <w:rsid w:val="00121DBE"/>
    <w:rsid w:val="00125850"/>
    <w:rsid w:val="00134FFC"/>
    <w:rsid w:val="00137F00"/>
    <w:rsid w:val="00141C6A"/>
    <w:rsid w:val="00144535"/>
    <w:rsid w:val="001601F9"/>
    <w:rsid w:val="00172DDB"/>
    <w:rsid w:val="00175B29"/>
    <w:rsid w:val="00197D16"/>
    <w:rsid w:val="001A02B6"/>
    <w:rsid w:val="001A1688"/>
    <w:rsid w:val="001B1535"/>
    <w:rsid w:val="001D5A0C"/>
    <w:rsid w:val="001D6FDF"/>
    <w:rsid w:val="001E1895"/>
    <w:rsid w:val="001E5552"/>
    <w:rsid w:val="001F08CF"/>
    <w:rsid w:val="002044B2"/>
    <w:rsid w:val="00210ACF"/>
    <w:rsid w:val="00210F5A"/>
    <w:rsid w:val="00212BF9"/>
    <w:rsid w:val="00230D24"/>
    <w:rsid w:val="002319A0"/>
    <w:rsid w:val="00231B06"/>
    <w:rsid w:val="002343AF"/>
    <w:rsid w:val="00234B22"/>
    <w:rsid w:val="00236B8D"/>
    <w:rsid w:val="002442BC"/>
    <w:rsid w:val="00246B99"/>
    <w:rsid w:val="00251FF9"/>
    <w:rsid w:val="00252D61"/>
    <w:rsid w:val="0025512A"/>
    <w:rsid w:val="00260B19"/>
    <w:rsid w:val="002661BB"/>
    <w:rsid w:val="0029402C"/>
    <w:rsid w:val="002945B4"/>
    <w:rsid w:val="0029730F"/>
    <w:rsid w:val="002B11FB"/>
    <w:rsid w:val="002B39AA"/>
    <w:rsid w:val="002C3392"/>
    <w:rsid w:val="002C399B"/>
    <w:rsid w:val="002D49D4"/>
    <w:rsid w:val="002F2013"/>
    <w:rsid w:val="002F3E51"/>
    <w:rsid w:val="002F559A"/>
    <w:rsid w:val="002F5E8B"/>
    <w:rsid w:val="0030463F"/>
    <w:rsid w:val="003072A5"/>
    <w:rsid w:val="00310523"/>
    <w:rsid w:val="00311F8D"/>
    <w:rsid w:val="00322AB1"/>
    <w:rsid w:val="003325DB"/>
    <w:rsid w:val="003434B7"/>
    <w:rsid w:val="0035142B"/>
    <w:rsid w:val="0035157F"/>
    <w:rsid w:val="00355126"/>
    <w:rsid w:val="00356077"/>
    <w:rsid w:val="00366364"/>
    <w:rsid w:val="003743ED"/>
    <w:rsid w:val="0037528C"/>
    <w:rsid w:val="003809C6"/>
    <w:rsid w:val="00390C5E"/>
    <w:rsid w:val="003A1512"/>
    <w:rsid w:val="003A5222"/>
    <w:rsid w:val="003A7EFE"/>
    <w:rsid w:val="003B439A"/>
    <w:rsid w:val="003C5850"/>
    <w:rsid w:val="003D349B"/>
    <w:rsid w:val="003F1795"/>
    <w:rsid w:val="003F55B8"/>
    <w:rsid w:val="00401604"/>
    <w:rsid w:val="00401F2D"/>
    <w:rsid w:val="0040416E"/>
    <w:rsid w:val="00404966"/>
    <w:rsid w:val="00413DB8"/>
    <w:rsid w:val="00416A41"/>
    <w:rsid w:val="004202DB"/>
    <w:rsid w:val="00446510"/>
    <w:rsid w:val="00452FEB"/>
    <w:rsid w:val="004536C4"/>
    <w:rsid w:val="004572F2"/>
    <w:rsid w:val="004615C7"/>
    <w:rsid w:val="00464A9B"/>
    <w:rsid w:val="00476A47"/>
    <w:rsid w:val="0048682B"/>
    <w:rsid w:val="00495348"/>
    <w:rsid w:val="004B12AD"/>
    <w:rsid w:val="004B30BE"/>
    <w:rsid w:val="004B5FD7"/>
    <w:rsid w:val="004C5EDD"/>
    <w:rsid w:val="004C79CD"/>
    <w:rsid w:val="004D1BF7"/>
    <w:rsid w:val="004D30BE"/>
    <w:rsid w:val="004E4D47"/>
    <w:rsid w:val="00500CC2"/>
    <w:rsid w:val="00507A4D"/>
    <w:rsid w:val="00507E2D"/>
    <w:rsid w:val="005104A0"/>
    <w:rsid w:val="00510FD2"/>
    <w:rsid w:val="00513C03"/>
    <w:rsid w:val="0052289E"/>
    <w:rsid w:val="0052685F"/>
    <w:rsid w:val="005430E6"/>
    <w:rsid w:val="00544668"/>
    <w:rsid w:val="00544BB7"/>
    <w:rsid w:val="005461E3"/>
    <w:rsid w:val="00561B23"/>
    <w:rsid w:val="005656E0"/>
    <w:rsid w:val="005765F4"/>
    <w:rsid w:val="005928A6"/>
    <w:rsid w:val="00595E4E"/>
    <w:rsid w:val="00597542"/>
    <w:rsid w:val="00597576"/>
    <w:rsid w:val="005B21D9"/>
    <w:rsid w:val="005C4C01"/>
    <w:rsid w:val="005C5EFA"/>
    <w:rsid w:val="005E588A"/>
    <w:rsid w:val="005E7F80"/>
    <w:rsid w:val="005F190F"/>
    <w:rsid w:val="005F6DB7"/>
    <w:rsid w:val="00600E69"/>
    <w:rsid w:val="00605E51"/>
    <w:rsid w:val="0061013C"/>
    <w:rsid w:val="00614045"/>
    <w:rsid w:val="006148DE"/>
    <w:rsid w:val="006169A0"/>
    <w:rsid w:val="006210A0"/>
    <w:rsid w:val="00632760"/>
    <w:rsid w:val="00636F55"/>
    <w:rsid w:val="0064545D"/>
    <w:rsid w:val="006456DB"/>
    <w:rsid w:val="0065130B"/>
    <w:rsid w:val="006550A9"/>
    <w:rsid w:val="00673C69"/>
    <w:rsid w:val="00674141"/>
    <w:rsid w:val="00675DCA"/>
    <w:rsid w:val="00676E48"/>
    <w:rsid w:val="006800BA"/>
    <w:rsid w:val="00681D53"/>
    <w:rsid w:val="006906D0"/>
    <w:rsid w:val="0069257D"/>
    <w:rsid w:val="00696247"/>
    <w:rsid w:val="006A06CF"/>
    <w:rsid w:val="006A1765"/>
    <w:rsid w:val="006A5880"/>
    <w:rsid w:val="006A6932"/>
    <w:rsid w:val="006B59E3"/>
    <w:rsid w:val="006C0E58"/>
    <w:rsid w:val="007100D6"/>
    <w:rsid w:val="00725321"/>
    <w:rsid w:val="00751F55"/>
    <w:rsid w:val="00753613"/>
    <w:rsid w:val="007538DD"/>
    <w:rsid w:val="00760C35"/>
    <w:rsid w:val="00765B9C"/>
    <w:rsid w:val="00774A52"/>
    <w:rsid w:val="00781015"/>
    <w:rsid w:val="00785155"/>
    <w:rsid w:val="0079532E"/>
    <w:rsid w:val="007960C0"/>
    <w:rsid w:val="007A01B6"/>
    <w:rsid w:val="007A1F3E"/>
    <w:rsid w:val="007B2FD5"/>
    <w:rsid w:val="007B6499"/>
    <w:rsid w:val="007B672E"/>
    <w:rsid w:val="007B758E"/>
    <w:rsid w:val="007C2DCD"/>
    <w:rsid w:val="007C44A7"/>
    <w:rsid w:val="007D577B"/>
    <w:rsid w:val="007E4FE7"/>
    <w:rsid w:val="007F1CB7"/>
    <w:rsid w:val="00802665"/>
    <w:rsid w:val="008134EB"/>
    <w:rsid w:val="0081351B"/>
    <w:rsid w:val="00813558"/>
    <w:rsid w:val="008147C9"/>
    <w:rsid w:val="00827D00"/>
    <w:rsid w:val="00831254"/>
    <w:rsid w:val="00837AF8"/>
    <w:rsid w:val="008432D8"/>
    <w:rsid w:val="00852D44"/>
    <w:rsid w:val="00860B4C"/>
    <w:rsid w:val="008639B1"/>
    <w:rsid w:val="0087047D"/>
    <w:rsid w:val="00873DF5"/>
    <w:rsid w:val="00884969"/>
    <w:rsid w:val="008869CF"/>
    <w:rsid w:val="00890D6F"/>
    <w:rsid w:val="00893C0C"/>
    <w:rsid w:val="00896889"/>
    <w:rsid w:val="00896E5A"/>
    <w:rsid w:val="008A0A6D"/>
    <w:rsid w:val="008A1A1C"/>
    <w:rsid w:val="008B1E0D"/>
    <w:rsid w:val="008B378A"/>
    <w:rsid w:val="008C164D"/>
    <w:rsid w:val="008C28C8"/>
    <w:rsid w:val="008C53EE"/>
    <w:rsid w:val="008C7B45"/>
    <w:rsid w:val="008D1C54"/>
    <w:rsid w:val="008D2A4F"/>
    <w:rsid w:val="008D3F59"/>
    <w:rsid w:val="008E3771"/>
    <w:rsid w:val="008E46CA"/>
    <w:rsid w:val="008E682B"/>
    <w:rsid w:val="008F5596"/>
    <w:rsid w:val="008F7FFC"/>
    <w:rsid w:val="0090578D"/>
    <w:rsid w:val="00911982"/>
    <w:rsid w:val="00913863"/>
    <w:rsid w:val="00914887"/>
    <w:rsid w:val="009169A7"/>
    <w:rsid w:val="00927CFD"/>
    <w:rsid w:val="00931A90"/>
    <w:rsid w:val="009320E8"/>
    <w:rsid w:val="00936206"/>
    <w:rsid w:val="00945972"/>
    <w:rsid w:val="0096114C"/>
    <w:rsid w:val="00971281"/>
    <w:rsid w:val="00971642"/>
    <w:rsid w:val="00974C9F"/>
    <w:rsid w:val="00974D4F"/>
    <w:rsid w:val="0097672E"/>
    <w:rsid w:val="009817BA"/>
    <w:rsid w:val="009A71DB"/>
    <w:rsid w:val="009A75BA"/>
    <w:rsid w:val="009A79DD"/>
    <w:rsid w:val="009B044B"/>
    <w:rsid w:val="009C16ED"/>
    <w:rsid w:val="009C65FE"/>
    <w:rsid w:val="009D02A2"/>
    <w:rsid w:val="009D4194"/>
    <w:rsid w:val="009D7546"/>
    <w:rsid w:val="009E1029"/>
    <w:rsid w:val="009E7B34"/>
    <w:rsid w:val="009F4DC7"/>
    <w:rsid w:val="00A00D34"/>
    <w:rsid w:val="00A049E1"/>
    <w:rsid w:val="00A07B8D"/>
    <w:rsid w:val="00A11830"/>
    <w:rsid w:val="00A15676"/>
    <w:rsid w:val="00A21EFC"/>
    <w:rsid w:val="00A33769"/>
    <w:rsid w:val="00A44EE7"/>
    <w:rsid w:val="00A45EC3"/>
    <w:rsid w:val="00A60BA0"/>
    <w:rsid w:val="00A7299E"/>
    <w:rsid w:val="00A72C6E"/>
    <w:rsid w:val="00A744B4"/>
    <w:rsid w:val="00A94A3E"/>
    <w:rsid w:val="00A962EA"/>
    <w:rsid w:val="00AA09E4"/>
    <w:rsid w:val="00AB0CC8"/>
    <w:rsid w:val="00AB29B1"/>
    <w:rsid w:val="00AB2AFC"/>
    <w:rsid w:val="00AC1A0F"/>
    <w:rsid w:val="00AC36BD"/>
    <w:rsid w:val="00AC703D"/>
    <w:rsid w:val="00AD309C"/>
    <w:rsid w:val="00AE7B8A"/>
    <w:rsid w:val="00AF0EC6"/>
    <w:rsid w:val="00AF260E"/>
    <w:rsid w:val="00AF4AB7"/>
    <w:rsid w:val="00B00B7F"/>
    <w:rsid w:val="00B11BDF"/>
    <w:rsid w:val="00B21CBB"/>
    <w:rsid w:val="00B246CF"/>
    <w:rsid w:val="00B24CC5"/>
    <w:rsid w:val="00B3347B"/>
    <w:rsid w:val="00B46402"/>
    <w:rsid w:val="00B662FE"/>
    <w:rsid w:val="00B7285E"/>
    <w:rsid w:val="00B764B1"/>
    <w:rsid w:val="00B773D8"/>
    <w:rsid w:val="00B90403"/>
    <w:rsid w:val="00B911E9"/>
    <w:rsid w:val="00B93762"/>
    <w:rsid w:val="00BA29CD"/>
    <w:rsid w:val="00BA4582"/>
    <w:rsid w:val="00BC00AC"/>
    <w:rsid w:val="00BC2150"/>
    <w:rsid w:val="00BC6007"/>
    <w:rsid w:val="00BC67D0"/>
    <w:rsid w:val="00BD5647"/>
    <w:rsid w:val="00BD65DE"/>
    <w:rsid w:val="00BD67F9"/>
    <w:rsid w:val="00BE0A29"/>
    <w:rsid w:val="00BE7F9B"/>
    <w:rsid w:val="00BF5E3E"/>
    <w:rsid w:val="00C1327E"/>
    <w:rsid w:val="00C14B35"/>
    <w:rsid w:val="00C229B3"/>
    <w:rsid w:val="00C4149E"/>
    <w:rsid w:val="00C46A6A"/>
    <w:rsid w:val="00C46FCD"/>
    <w:rsid w:val="00C47915"/>
    <w:rsid w:val="00C55DFA"/>
    <w:rsid w:val="00C7114C"/>
    <w:rsid w:val="00C84D31"/>
    <w:rsid w:val="00CA4795"/>
    <w:rsid w:val="00CB7232"/>
    <w:rsid w:val="00CC3F14"/>
    <w:rsid w:val="00CC5761"/>
    <w:rsid w:val="00CD7130"/>
    <w:rsid w:val="00D00E51"/>
    <w:rsid w:val="00D03E5F"/>
    <w:rsid w:val="00D05142"/>
    <w:rsid w:val="00D11421"/>
    <w:rsid w:val="00D27E3A"/>
    <w:rsid w:val="00D335EC"/>
    <w:rsid w:val="00D436AB"/>
    <w:rsid w:val="00D556FC"/>
    <w:rsid w:val="00D619B2"/>
    <w:rsid w:val="00D6530D"/>
    <w:rsid w:val="00D80ED9"/>
    <w:rsid w:val="00D84FED"/>
    <w:rsid w:val="00D87EC7"/>
    <w:rsid w:val="00D922DE"/>
    <w:rsid w:val="00DA4185"/>
    <w:rsid w:val="00DB1D04"/>
    <w:rsid w:val="00DC290C"/>
    <w:rsid w:val="00DC2E12"/>
    <w:rsid w:val="00DD75DB"/>
    <w:rsid w:val="00DE366E"/>
    <w:rsid w:val="00DF432A"/>
    <w:rsid w:val="00DF6D1D"/>
    <w:rsid w:val="00DF76BF"/>
    <w:rsid w:val="00E15B9A"/>
    <w:rsid w:val="00E208B0"/>
    <w:rsid w:val="00E26D73"/>
    <w:rsid w:val="00E27359"/>
    <w:rsid w:val="00E27494"/>
    <w:rsid w:val="00E30738"/>
    <w:rsid w:val="00E46233"/>
    <w:rsid w:val="00E46C09"/>
    <w:rsid w:val="00E53FB6"/>
    <w:rsid w:val="00E57BCD"/>
    <w:rsid w:val="00E63CD2"/>
    <w:rsid w:val="00E650B4"/>
    <w:rsid w:val="00E710E2"/>
    <w:rsid w:val="00E7121A"/>
    <w:rsid w:val="00E777F6"/>
    <w:rsid w:val="00E77F88"/>
    <w:rsid w:val="00E97403"/>
    <w:rsid w:val="00EA7523"/>
    <w:rsid w:val="00EB27CC"/>
    <w:rsid w:val="00EB7EEE"/>
    <w:rsid w:val="00EC1508"/>
    <w:rsid w:val="00EC1D2E"/>
    <w:rsid w:val="00ED60A6"/>
    <w:rsid w:val="00EE7771"/>
    <w:rsid w:val="00EF09F7"/>
    <w:rsid w:val="00EF2B79"/>
    <w:rsid w:val="00F03022"/>
    <w:rsid w:val="00F1357C"/>
    <w:rsid w:val="00F26580"/>
    <w:rsid w:val="00F3014C"/>
    <w:rsid w:val="00F3016E"/>
    <w:rsid w:val="00F6099B"/>
    <w:rsid w:val="00F619EC"/>
    <w:rsid w:val="00F61F7D"/>
    <w:rsid w:val="00F63E7D"/>
    <w:rsid w:val="00F7035B"/>
    <w:rsid w:val="00F7466A"/>
    <w:rsid w:val="00F87237"/>
    <w:rsid w:val="00F95364"/>
    <w:rsid w:val="00FA0F78"/>
    <w:rsid w:val="00FB4FE1"/>
    <w:rsid w:val="00FC26CD"/>
    <w:rsid w:val="00FC2D13"/>
    <w:rsid w:val="00FC64F8"/>
    <w:rsid w:val="00FD175D"/>
    <w:rsid w:val="00FE1614"/>
    <w:rsid w:val="00FE302F"/>
    <w:rsid w:val="00FF1FEB"/>
    <w:rsid w:val="00FF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CEE54FF"/>
  <w15:chartTrackingRefBased/>
  <w15:docId w15:val="{71991A27-C493-40CF-8416-9B6A71540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7FFC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8F7FFC"/>
  </w:style>
  <w:style w:type="paragraph" w:styleId="Footer">
    <w:name w:val="footer"/>
    <w:basedOn w:val="Normal"/>
    <w:link w:val="Foot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8F7FFC"/>
  </w:style>
  <w:style w:type="paragraph" w:styleId="ListParagraph">
    <w:name w:val="List Paragraph"/>
    <w:basedOn w:val="Normal"/>
    <w:uiPriority w:val="34"/>
    <w:qFormat/>
    <w:rsid w:val="00A7299E"/>
    <w:pPr>
      <w:ind w:left="720"/>
      <w:contextualSpacing/>
    </w:pPr>
  </w:style>
  <w:style w:type="table" w:styleId="TableGrid">
    <w:name w:val="Table Grid"/>
    <w:basedOn w:val="TableNormal"/>
    <w:uiPriority w:val="39"/>
    <w:rsid w:val="00307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04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47D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Default">
    <w:name w:val="Default"/>
    <w:rsid w:val="00B9376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515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15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157F"/>
    <w:rPr>
      <w:rFonts w:ascii="CG Times (W1)" w:eastAsia="Times New Roman" w:hAnsi="CG Times (W1)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15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157F"/>
    <w:rPr>
      <w:rFonts w:ascii="CG Times (W1)" w:eastAsia="Times New Roman" w:hAnsi="CG Times (W1)" w:cs="Times New Roman"/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3325D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9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CA05E5E49243B2AD38AD89CF4A2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93838-0507-4992-9B8D-0266EAEFA88D}"/>
      </w:docPartPr>
      <w:docPartBody>
        <w:p w:rsidR="00246283" w:rsidRDefault="00407266" w:rsidP="00407266">
          <w:pPr>
            <w:pStyle w:val="E6CA05E5E49243B2AD38AD89CF4A2BA3"/>
          </w:pPr>
          <w:r w:rsidRPr="00CB11E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996CC58CB7A4D6CBF348E0C33E7B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9A0AA-950B-462D-86CD-B8578180DB70}"/>
      </w:docPartPr>
      <w:docPartBody>
        <w:p w:rsidR="00246283" w:rsidRDefault="00407266" w:rsidP="00407266">
          <w:pPr>
            <w:pStyle w:val="1996CC58CB7A4D6CBF348E0C33E7B887"/>
          </w:pPr>
          <w:r w:rsidRPr="00CB11E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4B8725D1E4F4788A3D95C4762370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64637-D6A7-4E61-811F-FD4DEFB4282B}"/>
      </w:docPartPr>
      <w:docPartBody>
        <w:p w:rsidR="00246283" w:rsidRDefault="00407266" w:rsidP="00407266">
          <w:pPr>
            <w:pStyle w:val="F4B8725D1E4F4788A3D95C47623707A1"/>
          </w:pPr>
          <w:r w:rsidRPr="00CB11E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1DC1"/>
    <w:rsid w:val="00051F64"/>
    <w:rsid w:val="000C040A"/>
    <w:rsid w:val="000C1B1D"/>
    <w:rsid w:val="00142EA7"/>
    <w:rsid w:val="00235B18"/>
    <w:rsid w:val="00246283"/>
    <w:rsid w:val="00281DC1"/>
    <w:rsid w:val="00407266"/>
    <w:rsid w:val="004F59AD"/>
    <w:rsid w:val="00527F4F"/>
    <w:rsid w:val="00632F02"/>
    <w:rsid w:val="006B26D9"/>
    <w:rsid w:val="006F26E9"/>
    <w:rsid w:val="00A34AC6"/>
    <w:rsid w:val="00B02FAB"/>
    <w:rsid w:val="00BE18EB"/>
    <w:rsid w:val="00E62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26D9"/>
    <w:rPr>
      <w:color w:val="808080"/>
    </w:rPr>
  </w:style>
  <w:style w:type="paragraph" w:customStyle="1" w:styleId="AB36A7E49F374AD991475590333D8770">
    <w:name w:val="AB36A7E49F374AD991475590333D8770"/>
    <w:rsid w:val="00281DC1"/>
  </w:style>
  <w:style w:type="paragraph" w:customStyle="1" w:styleId="2F8D253FE7DD440BB57271D5A68B0A5F">
    <w:name w:val="2F8D253FE7DD440BB57271D5A68B0A5F"/>
    <w:rsid w:val="00281DC1"/>
  </w:style>
  <w:style w:type="paragraph" w:customStyle="1" w:styleId="9DCE185BD5D44A16A003DBD464BC8552">
    <w:name w:val="9DCE185BD5D44A16A003DBD464BC8552"/>
    <w:rsid w:val="00281DC1"/>
  </w:style>
  <w:style w:type="paragraph" w:customStyle="1" w:styleId="3833BE4E1357406787658A95FDE70A7B">
    <w:name w:val="3833BE4E1357406787658A95FDE70A7B"/>
    <w:rsid w:val="00281DC1"/>
  </w:style>
  <w:style w:type="paragraph" w:customStyle="1" w:styleId="C03CC6A22670408AB1E55D0934B422F6">
    <w:name w:val="C03CC6A22670408AB1E55D0934B422F6"/>
    <w:rsid w:val="00281DC1"/>
  </w:style>
  <w:style w:type="paragraph" w:customStyle="1" w:styleId="2354A43E7160473F85EC9D8DC212F89C">
    <w:name w:val="2354A43E7160473F85EC9D8DC212F89C"/>
    <w:rsid w:val="00281DC1"/>
  </w:style>
  <w:style w:type="paragraph" w:customStyle="1" w:styleId="1C0812A991E14DECB87CE1A73986162F">
    <w:name w:val="1C0812A991E14DECB87CE1A73986162F"/>
    <w:rsid w:val="00281DC1"/>
  </w:style>
  <w:style w:type="paragraph" w:customStyle="1" w:styleId="A76C72E73319417CB983ED1F0630B092">
    <w:name w:val="A76C72E73319417CB983ED1F0630B092"/>
    <w:rsid w:val="00281DC1"/>
  </w:style>
  <w:style w:type="paragraph" w:customStyle="1" w:styleId="8DE213AA08AD48E6936A9197CDE5860F">
    <w:name w:val="8DE213AA08AD48E6936A9197CDE5860F"/>
    <w:rsid w:val="00281DC1"/>
  </w:style>
  <w:style w:type="paragraph" w:customStyle="1" w:styleId="4169142537D747CABE5CB8008D59670D">
    <w:name w:val="4169142537D747CABE5CB8008D59670D"/>
    <w:rsid w:val="00281DC1"/>
  </w:style>
  <w:style w:type="paragraph" w:customStyle="1" w:styleId="4E857EE7BB2C4D5584D4188B058DD5D4">
    <w:name w:val="4E857EE7BB2C4D5584D4188B058DD5D4"/>
    <w:rsid w:val="00281DC1"/>
  </w:style>
  <w:style w:type="paragraph" w:customStyle="1" w:styleId="DC9C56A8B8C04D2DA7586B6640C84798">
    <w:name w:val="DC9C56A8B8C04D2DA7586B6640C84798"/>
    <w:rsid w:val="00281DC1"/>
  </w:style>
  <w:style w:type="paragraph" w:customStyle="1" w:styleId="1472FEACF4104BD7942A0407C8ED1967">
    <w:name w:val="1472FEACF4104BD7942A0407C8ED1967"/>
    <w:rsid w:val="00281DC1"/>
  </w:style>
  <w:style w:type="paragraph" w:customStyle="1" w:styleId="DA827365DEE642B7B0C60A190FC51FF8">
    <w:name w:val="DA827365DEE642B7B0C60A190FC51FF8"/>
    <w:rsid w:val="00281DC1"/>
  </w:style>
  <w:style w:type="paragraph" w:customStyle="1" w:styleId="F3AA89E0DE10400FA8A9AD46D1604AED">
    <w:name w:val="F3AA89E0DE10400FA8A9AD46D1604AED"/>
    <w:rsid w:val="00B02FAB"/>
  </w:style>
  <w:style w:type="paragraph" w:customStyle="1" w:styleId="74A60CCD65C341EE800A4F8B901C7C8B">
    <w:name w:val="74A60CCD65C341EE800A4F8B901C7C8B"/>
    <w:rsid w:val="00407266"/>
  </w:style>
  <w:style w:type="paragraph" w:customStyle="1" w:styleId="E6CA05E5E49243B2AD38AD89CF4A2BA3">
    <w:name w:val="E6CA05E5E49243B2AD38AD89CF4A2BA3"/>
    <w:rsid w:val="00407266"/>
  </w:style>
  <w:style w:type="paragraph" w:customStyle="1" w:styleId="1996CC58CB7A4D6CBF348E0C33E7B887">
    <w:name w:val="1996CC58CB7A4D6CBF348E0C33E7B887"/>
    <w:rsid w:val="00407266"/>
  </w:style>
  <w:style w:type="paragraph" w:customStyle="1" w:styleId="F4B8725D1E4F4788A3D95C47623707A1">
    <w:name w:val="F4B8725D1E4F4788A3D95C47623707A1"/>
    <w:rsid w:val="00407266"/>
  </w:style>
  <w:style w:type="paragraph" w:customStyle="1" w:styleId="8C5BC6590A874DB29C46D95D8C623F96">
    <w:name w:val="8C5BC6590A874DB29C46D95D8C623F96"/>
    <w:rsid w:val="00407266"/>
  </w:style>
  <w:style w:type="paragraph" w:customStyle="1" w:styleId="0A21CA43AAC14B98B3A8CDC993997A6D">
    <w:name w:val="0A21CA43AAC14B98B3A8CDC993997A6D"/>
    <w:rsid w:val="00407266"/>
  </w:style>
  <w:style w:type="paragraph" w:customStyle="1" w:styleId="A8916AC9D5444A43B08854A1C6F49436">
    <w:name w:val="A8916AC9D5444A43B08854A1C6F49436"/>
    <w:rsid w:val="00407266"/>
  </w:style>
  <w:style w:type="paragraph" w:customStyle="1" w:styleId="2BF3659A0A0647A3B854954AF26CA143">
    <w:name w:val="2BF3659A0A0647A3B854954AF26CA143"/>
    <w:rsid w:val="00407266"/>
  </w:style>
  <w:style w:type="paragraph" w:customStyle="1" w:styleId="798FABF7C6594E3580D779ABDF7FC536">
    <w:name w:val="798FABF7C6594E3580D779ABDF7FC536"/>
    <w:rsid w:val="00407266"/>
  </w:style>
  <w:style w:type="paragraph" w:customStyle="1" w:styleId="D2DC514754834A0BBCBF4B0290B24270">
    <w:name w:val="D2DC514754834A0BBCBF4B0290B24270"/>
    <w:rsid w:val="00407266"/>
  </w:style>
  <w:style w:type="paragraph" w:customStyle="1" w:styleId="F9F3E8E6DE4C4C1ABCFA71763CD03687">
    <w:name w:val="F9F3E8E6DE4C4C1ABCFA71763CD03687"/>
    <w:rsid w:val="006B26D9"/>
  </w:style>
  <w:style w:type="paragraph" w:customStyle="1" w:styleId="E840D400EBAF4F4595CDF54DE6A8E2BF">
    <w:name w:val="E840D400EBAF4F4595CDF54DE6A8E2BF"/>
    <w:rsid w:val="006B26D9"/>
  </w:style>
  <w:style w:type="paragraph" w:customStyle="1" w:styleId="DA3871C7894741B8A4FE841D101A7A38">
    <w:name w:val="DA3871C7894741B8A4FE841D101A7A38"/>
    <w:rsid w:val="006B26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7A899-CB6F-4D5D-A174-C84EF921F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7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kram Bin Jahubar Ali</dc:creator>
  <cp:keywords/>
  <dc:description/>
  <cp:lastModifiedBy>SAW-AIRCRAFTREGISTER</cp:lastModifiedBy>
  <cp:revision>2</cp:revision>
  <cp:lastPrinted>2021-07-07T03:05:00Z</cp:lastPrinted>
  <dcterms:created xsi:type="dcterms:W3CDTF">2021-11-06T07:19:00Z</dcterms:created>
  <dcterms:modified xsi:type="dcterms:W3CDTF">2021-11-06T07:19:00Z</dcterms:modified>
</cp:coreProperties>
</file>